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0BB4" w:rsidRPr="004F6AD7" w:rsidRDefault="00790BB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4F6AD7" w:rsidRPr="004F6AD7" w:rsidRDefault="004F6AD7" w:rsidP="004F6AD7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564C42">
              <w:rPr>
                <w:rFonts w:ascii="Times New Roman" w:hAnsi="Times New Roman" w:cs="Times New Roman"/>
                <w:b/>
                <w:sz w:val="28"/>
                <w:szCs w:val="28"/>
              </w:rPr>
              <w:t>CSE260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564C42" w:rsidRPr="00564C42">
              <w:rPr>
                <w:rFonts w:ascii="Times New Roman" w:hAnsi="Times New Roman" w:cs="Times New Roman"/>
                <w:b/>
                <w:sz w:val="28"/>
                <w:szCs w:val="28"/>
              </w:rPr>
              <w:t>Digital Logic Design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 w:rsidR="007F268F">
              <w:rPr>
                <w:rFonts w:ascii="Times New Roman" w:hAnsi="Times New Roman" w:cs="Times New Roman"/>
                <w:b/>
                <w:sz w:val="28"/>
                <w:szCs w:val="28"/>
              </w:rPr>
              <w:t>: Fall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’18</w:t>
            </w:r>
          </w:p>
        </w:tc>
      </w:tr>
    </w:tbl>
    <w:p w:rsidR="00D729BF" w:rsidRPr="00211779" w:rsidRDefault="00790BB4" w:rsidP="00790BB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E4795D" w:rsidRPr="00211779">
        <w:rPr>
          <w:rFonts w:ascii="Times New Roman" w:hAnsi="Times New Roman" w:cs="Times New Roman"/>
          <w:b/>
          <w:sz w:val="28"/>
          <w:szCs w:val="28"/>
        </w:rPr>
        <w:t>Lab</w:t>
      </w:r>
      <w:r w:rsidRPr="00211779">
        <w:rPr>
          <w:rFonts w:ascii="Times New Roman" w:hAnsi="Times New Roman" w:cs="Times New Roman"/>
          <w:b/>
          <w:sz w:val="28"/>
          <w:szCs w:val="28"/>
        </w:rPr>
        <w:t xml:space="preserve"> 0</w:t>
      </w:r>
      <w:r w:rsidR="007F268F">
        <w:rPr>
          <w:rFonts w:ascii="Times New Roman" w:hAnsi="Times New Roman" w:cs="Times New Roman"/>
          <w:b/>
          <w:sz w:val="28"/>
          <w:szCs w:val="28"/>
        </w:rPr>
        <w:t>9</w:t>
      </w:r>
      <w:r w:rsidR="00D729BF" w:rsidRPr="00211779">
        <w:rPr>
          <w:rFonts w:ascii="Times New Roman" w:hAnsi="Times New Roman" w:cs="Times New Roman"/>
          <w:b/>
          <w:sz w:val="28"/>
          <w:szCs w:val="28"/>
        </w:rPr>
        <w:br/>
      </w:r>
      <w:r w:rsidR="007F268F">
        <w:rPr>
          <w:rFonts w:ascii="Times New Roman" w:hAnsi="Times New Roman" w:cs="Times New Roman"/>
          <w:b/>
          <w:sz w:val="28"/>
          <w:szCs w:val="28"/>
        </w:rPr>
        <w:t>Designing Sequential Circuit from State Diagram Using T Flip-flops</w:t>
      </w:r>
    </w:p>
    <w:p w:rsidR="00523A3E" w:rsidRPr="00211779" w:rsidRDefault="00D729BF" w:rsidP="00523A3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Topic Overview:</w:t>
      </w:r>
    </w:p>
    <w:p w:rsidR="00523A3E" w:rsidRPr="0007083D" w:rsidRDefault="00973F20" w:rsidP="0007083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udents will get acquainted with the idea of sequential circuit</w:t>
      </w:r>
      <w:r w:rsidR="0007083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the first time </w:t>
      </w:r>
      <w:r w:rsidR="0007083D">
        <w:rPr>
          <w:rFonts w:ascii="Times New Roman" w:hAnsi="Times New Roman" w:cs="Times New Roman"/>
          <w:sz w:val="24"/>
          <w:szCs w:val="24"/>
        </w:rPr>
        <w:t>through</w:t>
      </w:r>
      <w:r>
        <w:rPr>
          <w:rFonts w:ascii="Times New Roman" w:hAnsi="Times New Roman" w:cs="Times New Roman"/>
          <w:sz w:val="24"/>
          <w:szCs w:val="24"/>
        </w:rPr>
        <w:t xml:space="preserve"> this experiment. They will explore the key steps to build a digital sequential circuit from a given state diagram using T Flip-flops</w:t>
      </w:r>
      <w:r w:rsidR="0007083D">
        <w:rPr>
          <w:rFonts w:ascii="Times New Roman" w:hAnsi="Times New Roman" w:cs="Times New Roman"/>
          <w:sz w:val="24"/>
          <w:szCs w:val="24"/>
        </w:rPr>
        <w:t xml:space="preserve"> as wel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92266" w:rsidRPr="00211779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892266" w:rsidRPr="00211779" w:rsidRDefault="0007083D" w:rsidP="00073D1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lear understanding on combinational circuits as well as some introductory knowledge about sequential circuits especially concepts about flip-flops, clocking mechanisms are prerequisite for this lab. </w:t>
      </w:r>
      <w:r w:rsidR="00EB678E" w:rsidRPr="00211779">
        <w:rPr>
          <w:rFonts w:ascii="Times New Roman" w:hAnsi="Times New Roman" w:cs="Times New Roman"/>
          <w:sz w:val="24"/>
          <w:szCs w:val="24"/>
        </w:rPr>
        <w:t xml:space="preserve"> </w:t>
      </w:r>
      <w:r w:rsidR="00073D11" w:rsidRPr="00211779">
        <w:rPr>
          <w:rFonts w:ascii="Times New Roman" w:hAnsi="Times New Roman" w:cs="Times New Roman"/>
          <w:sz w:val="24"/>
          <w:szCs w:val="24"/>
        </w:rPr>
        <w:br/>
      </w:r>
    </w:p>
    <w:p w:rsidR="00D62EEB" w:rsidRPr="00211779" w:rsidRDefault="00D729BF" w:rsidP="00073D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Learning Outcome:</w:t>
      </w:r>
      <w:r w:rsidR="00073D11" w:rsidRPr="00211779">
        <w:rPr>
          <w:rFonts w:ascii="Times New Roman" w:hAnsi="Times New Roman" w:cs="Times New Roman"/>
          <w:b/>
          <w:sz w:val="24"/>
          <w:szCs w:val="24"/>
        </w:rPr>
        <w:br/>
      </w:r>
      <w:r w:rsidR="00D62EEB" w:rsidRPr="00211779">
        <w:rPr>
          <w:rFonts w:ascii="Times New Roman" w:hAnsi="Times New Roman" w:cs="Times New Roman"/>
          <w:sz w:val="24"/>
          <w:szCs w:val="24"/>
        </w:rPr>
        <w:t>After this lecture, the students will be able to:</w:t>
      </w:r>
    </w:p>
    <w:p w:rsidR="00C04F5A" w:rsidRPr="00211779" w:rsidRDefault="0007083D" w:rsidP="00C04F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in hands on experience of the components of a sequential circuits e.g. flip-flops, clocks etc.</w:t>
      </w:r>
    </w:p>
    <w:p w:rsidR="002F0505" w:rsidRDefault="0007083D" w:rsidP="002F0505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ore the steps to derive </w:t>
      </w:r>
      <w:r w:rsidR="002F0505">
        <w:rPr>
          <w:rFonts w:ascii="Times New Roman" w:hAnsi="Times New Roman" w:cs="Times New Roman"/>
          <w:sz w:val="24"/>
          <w:szCs w:val="24"/>
        </w:rPr>
        <w:t>state</w:t>
      </w:r>
      <w:r>
        <w:rPr>
          <w:rFonts w:ascii="Times New Roman" w:hAnsi="Times New Roman" w:cs="Times New Roman"/>
          <w:sz w:val="24"/>
          <w:szCs w:val="24"/>
        </w:rPr>
        <w:t xml:space="preserve"> equation</w:t>
      </w:r>
      <w:r w:rsidR="002F0505">
        <w:rPr>
          <w:rFonts w:ascii="Times New Roman" w:hAnsi="Times New Roman" w:cs="Times New Roman"/>
          <w:sz w:val="24"/>
          <w:szCs w:val="24"/>
        </w:rPr>
        <w:t>s</w:t>
      </w:r>
      <w:r w:rsidR="00523A3E" w:rsidRPr="00211779">
        <w:rPr>
          <w:rFonts w:ascii="Times New Roman" w:hAnsi="Times New Roman" w:cs="Times New Roman"/>
          <w:sz w:val="24"/>
          <w:szCs w:val="24"/>
        </w:rPr>
        <w:t xml:space="preserve"> </w:t>
      </w:r>
      <w:r w:rsidR="002F0505">
        <w:rPr>
          <w:rFonts w:ascii="Times New Roman" w:hAnsi="Times New Roman" w:cs="Times New Roman"/>
          <w:sz w:val="24"/>
          <w:szCs w:val="24"/>
        </w:rPr>
        <w:t>for flip-flops from a state diagram.</w:t>
      </w:r>
    </w:p>
    <w:p w:rsidR="002F0505" w:rsidRDefault="002F0505" w:rsidP="002F0505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 to use a JK flip-flop as a T flip-flop.</w:t>
      </w:r>
    </w:p>
    <w:p w:rsidR="00073D11" w:rsidRPr="002F0505" w:rsidRDefault="002F0505" w:rsidP="002F0505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 the pin diagram of IC 7476.</w:t>
      </w:r>
      <w:r w:rsidR="00C04F5A" w:rsidRPr="002F0505">
        <w:rPr>
          <w:rFonts w:ascii="Times New Roman" w:hAnsi="Times New Roman" w:cs="Times New Roman"/>
          <w:sz w:val="24"/>
          <w:szCs w:val="24"/>
        </w:rPr>
        <w:br/>
      </w:r>
    </w:p>
    <w:p w:rsidR="00892266" w:rsidRPr="00211779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073D11" w:rsidRPr="00211779" w:rsidRDefault="002F0505" w:rsidP="00073D1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might find it difficult about how state diagrams work.</w:t>
      </w:r>
    </w:p>
    <w:p w:rsidR="00E47C00" w:rsidRDefault="00F33895" w:rsidP="002F0505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E47C00">
        <w:rPr>
          <w:rFonts w:ascii="Times New Roman" w:hAnsi="Times New Roman" w:cs="Times New Roman"/>
          <w:b/>
          <w:sz w:val="24"/>
          <w:szCs w:val="24"/>
        </w:rPr>
        <w:t>Solutions:</w:t>
      </w:r>
      <w:r w:rsidR="002F0505">
        <w:rPr>
          <w:rFonts w:ascii="Times New Roman" w:hAnsi="Times New Roman" w:cs="Times New Roman"/>
          <w:sz w:val="24"/>
          <w:szCs w:val="24"/>
        </w:rPr>
        <w:t xml:space="preserve"> Instructor will e</w:t>
      </w:r>
      <w:r w:rsidR="00E47C00">
        <w:rPr>
          <w:rFonts w:ascii="Times New Roman" w:hAnsi="Times New Roman" w:cs="Times New Roman"/>
          <w:sz w:val="24"/>
          <w:szCs w:val="24"/>
        </w:rPr>
        <w:t xml:space="preserve">xplain how clock pulse triggers state transitions from one to another. </w:t>
      </w:r>
    </w:p>
    <w:p w:rsidR="00F33895" w:rsidRPr="00E47C00" w:rsidRDefault="00E47C00" w:rsidP="00E47C00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might struggle understand the significance of PR &amp; CLR pins &amp; thus the might forget to connect them to the </w:t>
      </w:r>
      <w:r w:rsidR="00E3292F">
        <w:rPr>
          <w:rFonts w:ascii="Times New Roman" w:hAnsi="Times New Roman" w:cs="Times New Roman"/>
          <w:sz w:val="24"/>
          <w:szCs w:val="24"/>
        </w:rPr>
        <w:t>appropriate ports.</w:t>
      </w:r>
      <w:r w:rsidR="00E3292F">
        <w:rPr>
          <w:rFonts w:ascii="Times New Roman" w:hAnsi="Times New Roman" w:cs="Times New Roman"/>
          <w:sz w:val="24"/>
          <w:szCs w:val="24"/>
        </w:rPr>
        <w:br/>
      </w:r>
      <w:r w:rsidR="00E3292F" w:rsidRPr="00E3292F">
        <w:rPr>
          <w:rFonts w:ascii="Times New Roman" w:hAnsi="Times New Roman" w:cs="Times New Roman"/>
          <w:b/>
          <w:sz w:val="24"/>
          <w:szCs w:val="24"/>
        </w:rPr>
        <w:lastRenderedPageBreak/>
        <w:t>Solution:</w:t>
      </w:r>
      <w:r w:rsidR="00E3292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3292F">
        <w:rPr>
          <w:rFonts w:ascii="Times New Roman" w:hAnsi="Times New Roman" w:cs="Times New Roman"/>
          <w:sz w:val="24"/>
          <w:szCs w:val="24"/>
        </w:rPr>
        <w:t xml:space="preserve">PR is known as preset or set pin which sets the value of the output pin to </w:t>
      </w:r>
      <w:r w:rsidR="00E3292F" w:rsidRPr="00E3292F">
        <w:rPr>
          <w:rFonts w:ascii="Times New Roman" w:hAnsi="Times New Roman" w:cs="Times New Roman"/>
          <w:b/>
          <w:sz w:val="24"/>
          <w:szCs w:val="24"/>
        </w:rPr>
        <w:t>high</w:t>
      </w:r>
      <w:r w:rsidR="00E3292F">
        <w:rPr>
          <w:rFonts w:ascii="Times New Roman" w:hAnsi="Times New Roman" w:cs="Times New Roman"/>
          <w:sz w:val="24"/>
          <w:szCs w:val="24"/>
        </w:rPr>
        <w:t xml:space="preserve"> whereas CLR means clear pin which forces the value of the output pin to </w:t>
      </w:r>
      <w:r w:rsidR="00E3292F" w:rsidRPr="00E3292F">
        <w:rPr>
          <w:rFonts w:ascii="Times New Roman" w:hAnsi="Times New Roman" w:cs="Times New Roman"/>
          <w:b/>
          <w:sz w:val="24"/>
          <w:szCs w:val="24"/>
        </w:rPr>
        <w:t>low</w:t>
      </w:r>
      <w:r w:rsidR="00E3292F" w:rsidRPr="00E3292F">
        <w:rPr>
          <w:rFonts w:ascii="Times New Roman" w:hAnsi="Times New Roman" w:cs="Times New Roman"/>
          <w:sz w:val="24"/>
          <w:szCs w:val="24"/>
        </w:rPr>
        <w:t>.</w:t>
      </w:r>
      <w:r w:rsidR="00E3292F">
        <w:rPr>
          <w:rFonts w:ascii="Times New Roman" w:hAnsi="Times New Roman" w:cs="Times New Roman"/>
          <w:sz w:val="24"/>
          <w:szCs w:val="24"/>
        </w:rPr>
        <w:t xml:space="preserve"> Both of them are active low. So to enable preset &amp; clear bit respectively each of them must be set to </w:t>
      </w:r>
      <w:r w:rsidR="00E3292F" w:rsidRPr="00E3292F">
        <w:rPr>
          <w:rFonts w:ascii="Times New Roman" w:hAnsi="Times New Roman" w:cs="Times New Roman"/>
          <w:b/>
          <w:sz w:val="24"/>
          <w:szCs w:val="24"/>
        </w:rPr>
        <w:t>low</w:t>
      </w:r>
      <w:r w:rsidR="00E3292F">
        <w:rPr>
          <w:rFonts w:ascii="Times New Roman" w:hAnsi="Times New Roman" w:cs="Times New Roman"/>
          <w:sz w:val="24"/>
          <w:szCs w:val="24"/>
        </w:rPr>
        <w:t xml:space="preserve"> respectively. And to disable them, each of them must be set </w:t>
      </w:r>
      <w:r w:rsidR="00E3292F" w:rsidRPr="00E3292F">
        <w:rPr>
          <w:rFonts w:ascii="Times New Roman" w:hAnsi="Times New Roman" w:cs="Times New Roman"/>
          <w:b/>
          <w:sz w:val="24"/>
          <w:szCs w:val="24"/>
        </w:rPr>
        <w:t>high</w:t>
      </w:r>
      <w:r w:rsidR="00E3292F">
        <w:rPr>
          <w:rFonts w:ascii="Times New Roman" w:hAnsi="Times New Roman" w:cs="Times New Roman"/>
          <w:sz w:val="24"/>
          <w:szCs w:val="24"/>
        </w:rPr>
        <w:t>.</w:t>
      </w:r>
      <w:r w:rsidR="00E3292F">
        <w:rPr>
          <w:rFonts w:ascii="Times New Roman" w:hAnsi="Times New Roman" w:cs="Times New Roman"/>
          <w:sz w:val="24"/>
          <w:szCs w:val="24"/>
        </w:rPr>
        <w:br/>
        <w:t xml:space="preserve"> </w:t>
      </w:r>
    </w:p>
    <w:p w:rsidR="00892266" w:rsidRPr="00211779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B97C9B" w:rsidRPr="00211779" w:rsidRDefault="003F4793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Students will show their progress as they complete each</w:t>
      </w:r>
      <w:r w:rsidR="00073D11" w:rsidRPr="00211779">
        <w:rPr>
          <w:rFonts w:ascii="Times New Roman" w:hAnsi="Times New Roman" w:cs="Times New Roman"/>
          <w:sz w:val="24"/>
          <w:szCs w:val="24"/>
        </w:rPr>
        <w:t xml:space="preserve"> step of the</w:t>
      </w:r>
      <w:r w:rsidRPr="00211779">
        <w:rPr>
          <w:rFonts w:ascii="Times New Roman" w:hAnsi="Times New Roman" w:cs="Times New Roman"/>
          <w:sz w:val="24"/>
          <w:szCs w:val="24"/>
        </w:rPr>
        <w:t xml:space="preserve"> problem. They will be marked according to their </w:t>
      </w:r>
      <w:r w:rsidR="00073D11" w:rsidRPr="00211779">
        <w:rPr>
          <w:rFonts w:ascii="Times New Roman" w:hAnsi="Times New Roman" w:cs="Times New Roman"/>
          <w:sz w:val="24"/>
          <w:szCs w:val="24"/>
        </w:rPr>
        <w:t>lab performance. S</w:t>
      </w:r>
      <w:r w:rsidRPr="00211779">
        <w:rPr>
          <w:rFonts w:ascii="Times New Roman" w:hAnsi="Times New Roman" w:cs="Times New Roman"/>
          <w:sz w:val="24"/>
          <w:szCs w:val="24"/>
        </w:rPr>
        <w:t xml:space="preserve">tudents </w:t>
      </w:r>
      <w:r w:rsidR="00073D11" w:rsidRPr="00211779">
        <w:rPr>
          <w:rFonts w:ascii="Times New Roman" w:hAnsi="Times New Roman" w:cs="Times New Roman"/>
          <w:sz w:val="24"/>
          <w:szCs w:val="24"/>
        </w:rPr>
        <w:t>have to show the outputs of both the problems from the constructed circuit otherwise full marks will not be given.</w:t>
      </w:r>
      <w:r w:rsidR="00073D11" w:rsidRPr="00211779">
        <w:rPr>
          <w:rFonts w:ascii="Times New Roman" w:hAnsi="Times New Roman" w:cs="Times New Roman"/>
          <w:sz w:val="24"/>
          <w:szCs w:val="24"/>
        </w:rPr>
        <w:br/>
      </w:r>
    </w:p>
    <w:p w:rsidR="0051017F" w:rsidRPr="00211779" w:rsidRDefault="00D729BF" w:rsidP="00C8177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7A47B3" w:rsidRPr="008D00E7" w:rsidRDefault="00C81771" w:rsidP="008D00E7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 w:eastAsia="en-GB"/>
        </w:rPr>
      </w:pPr>
      <w:r w:rsidRPr="008D00E7">
        <w:rPr>
          <w:rFonts w:ascii="Times New Roman" w:hAnsi="Times New Roman" w:cs="Times New Roman"/>
          <w:b/>
          <w:sz w:val="24"/>
          <w:szCs w:val="24"/>
        </w:rPr>
        <w:t xml:space="preserve">Hour: </w:t>
      </w:r>
      <w:r w:rsidR="008D00E7">
        <w:rPr>
          <w:rFonts w:ascii="Times New Roman" w:hAnsi="Times New Roman" w:cs="Times New Roman"/>
          <w:b/>
          <w:sz w:val="24"/>
          <w:szCs w:val="24"/>
        </w:rPr>
        <w:t xml:space="preserve">0.0 - </w:t>
      </w:r>
      <w:r w:rsidRPr="008D00E7">
        <w:rPr>
          <w:rFonts w:ascii="Times New Roman" w:hAnsi="Times New Roman" w:cs="Times New Roman"/>
          <w:b/>
          <w:sz w:val="24"/>
          <w:szCs w:val="24"/>
        </w:rPr>
        <w:t>1</w:t>
      </w:r>
      <w:r w:rsidR="000F1F36" w:rsidRPr="008D00E7">
        <w:rPr>
          <w:rFonts w:ascii="Times New Roman" w:hAnsi="Times New Roman" w:cs="Times New Roman"/>
          <w:b/>
          <w:sz w:val="24"/>
          <w:szCs w:val="24"/>
        </w:rPr>
        <w:t>.</w:t>
      </w:r>
      <w:r w:rsidR="007A47B3" w:rsidRPr="008D00E7">
        <w:rPr>
          <w:rFonts w:ascii="Times New Roman" w:hAnsi="Times New Roman" w:cs="Times New Roman"/>
          <w:b/>
          <w:sz w:val="24"/>
          <w:szCs w:val="24"/>
        </w:rPr>
        <w:t>5</w:t>
      </w:r>
      <w:r w:rsidR="000F1F36" w:rsidRPr="008D00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D00E7"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073D11" w:rsidRPr="008D00E7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82B89" w:rsidRPr="008D00E7">
        <w:rPr>
          <w:rFonts w:ascii="Times New Roman" w:hAnsi="Times New Roman" w:cs="Times New Roman"/>
          <w:b/>
          <w:sz w:val="24"/>
          <w:szCs w:val="24"/>
        </w:rPr>
        <w:br/>
      </w:r>
      <w:r w:rsidR="00E3292F" w:rsidRPr="008D00E7">
        <w:rPr>
          <w:rFonts w:ascii="Times New Roman" w:hAnsi="Times New Roman" w:cs="Times New Roman"/>
          <w:sz w:val="24"/>
          <w:szCs w:val="24"/>
        </w:rPr>
        <w:t>Explain what sequential circuits are &amp; why they are important &amp; differ</w:t>
      </w:r>
      <w:r w:rsidR="000F1F36" w:rsidRPr="008D00E7">
        <w:rPr>
          <w:rFonts w:ascii="Times New Roman" w:hAnsi="Times New Roman" w:cs="Times New Roman"/>
          <w:sz w:val="24"/>
          <w:szCs w:val="24"/>
        </w:rPr>
        <w:t>en</w:t>
      </w:r>
      <w:r w:rsidR="00E3292F" w:rsidRPr="008D00E7">
        <w:rPr>
          <w:rFonts w:ascii="Times New Roman" w:hAnsi="Times New Roman" w:cs="Times New Roman"/>
          <w:sz w:val="24"/>
          <w:szCs w:val="24"/>
        </w:rPr>
        <w:t xml:space="preserve">t than the combinational circuits </w:t>
      </w:r>
      <w:r w:rsidR="000F1F36" w:rsidRPr="008D00E7">
        <w:rPr>
          <w:rFonts w:ascii="Times New Roman" w:hAnsi="Times New Roman" w:cs="Times New Roman"/>
          <w:sz w:val="24"/>
          <w:szCs w:val="24"/>
        </w:rPr>
        <w:t xml:space="preserve">taught so far. Discuss about how flip-flop serve its purpose in making a sequential circuits &amp; some related concepts like clocks, edge triggering etc. Then discuss steps to derive state equations from </w:t>
      </w:r>
      <w:r w:rsidR="007A47B3" w:rsidRPr="008D00E7">
        <w:rPr>
          <w:rFonts w:ascii="Times New Roman" w:hAnsi="Times New Roman" w:cs="Times New Roman"/>
          <w:sz w:val="24"/>
          <w:szCs w:val="24"/>
        </w:rPr>
        <w:t xml:space="preserve">the state diagrams using properties of T Flip-flops &amp; Truth Table. </w:t>
      </w:r>
      <w:r w:rsidR="007A47B3" w:rsidRPr="008D00E7">
        <w:rPr>
          <w:rFonts w:ascii="Times New Roman" w:hAnsi="Times New Roman" w:cs="Times New Roman"/>
          <w:sz w:val="24"/>
          <w:szCs w:val="24"/>
        </w:rPr>
        <w:br/>
      </w:r>
    </w:p>
    <w:tbl>
      <w:tblPr>
        <w:tblW w:w="435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83"/>
        <w:gridCol w:w="2003"/>
        <w:gridCol w:w="1871"/>
      </w:tblGrid>
      <w:tr w:rsidR="007A47B3" w:rsidRPr="007A47B3" w:rsidTr="007A47B3">
        <w:trPr>
          <w:jc w:val="center"/>
        </w:trPr>
        <w:tc>
          <w:tcPr>
            <w:tcW w:w="435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7A47B3" w:rsidRPr="007A47B3" w:rsidRDefault="007A47B3" w:rsidP="007A47B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lang w:val="en-GB" w:eastAsia="en-GB"/>
              </w:rPr>
              <w:t>Table 1: Truth table of T Flip Flop</w:t>
            </w:r>
          </w:p>
        </w:tc>
      </w:tr>
      <w:tr w:rsidR="007A47B3" w:rsidRPr="007A47B3" w:rsidTr="007A47B3">
        <w:trPr>
          <w:jc w:val="center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T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Q (Current State)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Q+ (Next State)</w:t>
            </w:r>
          </w:p>
        </w:tc>
      </w:tr>
      <w:tr w:rsidR="007A47B3" w:rsidRPr="007A47B3" w:rsidTr="007A47B3">
        <w:trPr>
          <w:jc w:val="center"/>
        </w:trPr>
        <w:tc>
          <w:tcPr>
            <w:tcW w:w="48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E60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E60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</w:tr>
      <w:tr w:rsidR="007A47B3" w:rsidRPr="007A47B3" w:rsidTr="007A47B3">
        <w:trPr>
          <w:jc w:val="center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E60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E60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</w:tr>
      <w:tr w:rsidR="007A47B3" w:rsidRPr="007A47B3" w:rsidTr="007A47B3">
        <w:trPr>
          <w:jc w:val="center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E60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E60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</w:tr>
      <w:tr w:rsidR="007A47B3" w:rsidRPr="007A47B3" w:rsidTr="007A47B3">
        <w:trPr>
          <w:jc w:val="center"/>
        </w:trPr>
        <w:tc>
          <w:tcPr>
            <w:tcW w:w="4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20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E60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E60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</w:tr>
    </w:tbl>
    <w:p w:rsidR="007A47B3" w:rsidRPr="007A47B3" w:rsidRDefault="007A47B3" w:rsidP="007A47B3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</w:p>
    <w:p w:rsidR="007A47B3" w:rsidRPr="007A47B3" w:rsidRDefault="007A47B3" w:rsidP="007A47B3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 w:eastAsia="en-GB"/>
        </w:rPr>
      </w:pPr>
    </w:p>
    <w:p w:rsidR="007A47B3" w:rsidRPr="007A47B3" w:rsidRDefault="007A47B3" w:rsidP="00E60609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 w:eastAsia="en-GB"/>
        </w:rPr>
      </w:pPr>
      <w:r w:rsidRPr="007A47B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 w:eastAsia="en-GB"/>
        </w:rPr>
        <w:t>Table 2: Truth table of the g</w:t>
      </w:r>
      <w:r w:rsidR="00E60609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 w:eastAsia="en-GB"/>
        </w:rPr>
        <w:t>iven state diagram using T Flip-</w:t>
      </w:r>
      <w:bookmarkStart w:id="0" w:name="_GoBack"/>
      <w:bookmarkEnd w:id="0"/>
      <w:r w:rsidRPr="007A47B3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GB" w:eastAsia="en-GB"/>
        </w:rPr>
        <w:t>Flop</w:t>
      </w:r>
    </w:p>
    <w:tbl>
      <w:tblPr>
        <w:tblW w:w="528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10"/>
        <w:gridCol w:w="497"/>
        <w:gridCol w:w="827"/>
        <w:gridCol w:w="661"/>
        <w:gridCol w:w="632"/>
        <w:gridCol w:w="656"/>
        <w:gridCol w:w="1504"/>
      </w:tblGrid>
      <w:tr w:rsidR="007A47B3" w:rsidRPr="007A47B3" w:rsidTr="00E60609">
        <w:trPr>
          <w:jc w:val="center"/>
        </w:trPr>
        <w:tc>
          <w:tcPr>
            <w:tcW w:w="100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E60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Current State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E60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Input</w:t>
            </w:r>
          </w:p>
        </w:tc>
        <w:tc>
          <w:tcPr>
            <w:tcW w:w="12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E606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Next State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Input to the T FF to implement the state diagram</w:t>
            </w:r>
          </w:p>
        </w:tc>
      </w:tr>
      <w:tr w:rsidR="007A47B3" w:rsidRPr="007A47B3" w:rsidTr="00E60609">
        <w:trPr>
          <w:jc w:val="center"/>
        </w:trPr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A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B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E60609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X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A+</w:t>
            </w:r>
          </w:p>
        </w:tc>
        <w:tc>
          <w:tcPr>
            <w:tcW w:w="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B+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TA</w:t>
            </w:r>
          </w:p>
        </w:tc>
        <w:tc>
          <w:tcPr>
            <w:tcW w:w="1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TB</w:t>
            </w:r>
          </w:p>
        </w:tc>
      </w:tr>
      <w:tr w:rsidR="007A47B3" w:rsidRPr="007A47B3" w:rsidTr="00E60609">
        <w:trPr>
          <w:jc w:val="center"/>
        </w:trPr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1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</w:tr>
      <w:tr w:rsidR="007A47B3" w:rsidRPr="007A47B3" w:rsidTr="00E60609">
        <w:trPr>
          <w:jc w:val="center"/>
        </w:trPr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1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</w:tr>
      <w:tr w:rsidR="007A47B3" w:rsidRPr="007A47B3" w:rsidTr="00E60609">
        <w:trPr>
          <w:jc w:val="center"/>
        </w:trPr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1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</w:tr>
      <w:tr w:rsidR="007A47B3" w:rsidRPr="007A47B3" w:rsidTr="00E60609">
        <w:trPr>
          <w:jc w:val="center"/>
        </w:trPr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1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</w:tr>
      <w:tr w:rsidR="007A47B3" w:rsidRPr="007A47B3" w:rsidTr="00E60609">
        <w:trPr>
          <w:jc w:val="center"/>
        </w:trPr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1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</w:tr>
      <w:tr w:rsidR="007A47B3" w:rsidRPr="007A47B3" w:rsidTr="00E60609">
        <w:trPr>
          <w:jc w:val="center"/>
        </w:trPr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1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</w:tr>
      <w:tr w:rsidR="007A47B3" w:rsidRPr="007A47B3" w:rsidTr="00E60609">
        <w:trPr>
          <w:jc w:val="center"/>
        </w:trPr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1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</w:tr>
      <w:tr w:rsidR="007A47B3" w:rsidRPr="007A47B3" w:rsidTr="00E60609">
        <w:trPr>
          <w:jc w:val="center"/>
        </w:trPr>
        <w:tc>
          <w:tcPr>
            <w:tcW w:w="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4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0</w:t>
            </w:r>
          </w:p>
        </w:tc>
        <w:tc>
          <w:tcPr>
            <w:tcW w:w="6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  <w:tc>
          <w:tcPr>
            <w:tcW w:w="15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:rsidR="007A47B3" w:rsidRPr="007A47B3" w:rsidRDefault="007A47B3" w:rsidP="007A47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</w:pPr>
            <w:r w:rsidRPr="007A47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GB" w:eastAsia="en-GB"/>
              </w:rPr>
              <w:t>1</w:t>
            </w:r>
          </w:p>
        </w:tc>
      </w:tr>
    </w:tbl>
    <w:p w:rsidR="008D00E7" w:rsidRDefault="008D00E7" w:rsidP="006F311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E60609" w:rsidRPr="00E60609" w:rsidRDefault="00E60609" w:rsidP="00E60609">
      <w:pPr>
        <w:pStyle w:val="ListParagraph"/>
        <w:spacing w:line="360" w:lineRule="auto"/>
        <w:ind w:left="144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60609">
        <w:rPr>
          <w:rFonts w:ascii="Times New Roman" w:hAnsi="Times New Roman" w:cs="Times New Roman"/>
          <w:b/>
          <w:sz w:val="24"/>
          <w:szCs w:val="24"/>
        </w:rPr>
        <w:lastRenderedPageBreak/>
        <w:t>IC 7476 Pin Diagram</w:t>
      </w:r>
    </w:p>
    <w:p w:rsidR="00E60609" w:rsidRDefault="00E60609" w:rsidP="006F311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388151AE" wp14:editId="04EFF3D0">
            <wp:extent cx="5021580" cy="3636645"/>
            <wp:effectExtent l="0" t="0" r="7620" b="1905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21580" cy="36366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6F311C" w:rsidRPr="00211779" w:rsidRDefault="006F311C" w:rsidP="006F311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Problem Task:</w:t>
      </w:r>
    </w:p>
    <w:p w:rsidR="006F311C" w:rsidRPr="00211779" w:rsidRDefault="007A47B3" w:rsidP="006F311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rivation of state equations of Task 1. </w:t>
      </w:r>
      <w:r w:rsidR="006F311C" w:rsidRPr="00211779">
        <w:rPr>
          <w:rFonts w:ascii="Times New Roman" w:hAnsi="Times New Roman" w:cs="Times New Roman"/>
          <w:sz w:val="24"/>
          <w:szCs w:val="24"/>
        </w:rPr>
        <w:br/>
      </w:r>
    </w:p>
    <w:p w:rsidR="00C81771" w:rsidRPr="00211779" w:rsidRDefault="00C81771" w:rsidP="006F311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 xml:space="preserve">Hour: </w:t>
      </w:r>
      <w:r w:rsidR="007A47B3">
        <w:rPr>
          <w:rFonts w:ascii="Times New Roman" w:hAnsi="Times New Roman" w:cs="Times New Roman"/>
          <w:b/>
          <w:sz w:val="24"/>
          <w:szCs w:val="24"/>
        </w:rPr>
        <w:t>1.5</w:t>
      </w:r>
      <w:r w:rsidR="008D00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A47B3">
        <w:rPr>
          <w:rFonts w:ascii="Times New Roman" w:hAnsi="Times New Roman" w:cs="Times New Roman"/>
          <w:b/>
          <w:sz w:val="24"/>
          <w:szCs w:val="24"/>
        </w:rPr>
        <w:t>-</w:t>
      </w:r>
      <w:r w:rsidR="008D00E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A47B3">
        <w:rPr>
          <w:rFonts w:ascii="Times New Roman" w:hAnsi="Times New Roman" w:cs="Times New Roman"/>
          <w:b/>
          <w:sz w:val="24"/>
          <w:szCs w:val="24"/>
        </w:rPr>
        <w:t>3.0</w:t>
      </w:r>
    </w:p>
    <w:p w:rsidR="00C81771" w:rsidRPr="00211779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Discussion:</w:t>
      </w:r>
    </w:p>
    <w:p w:rsidR="00172469" w:rsidRPr="00211779" w:rsidRDefault="005B7871" w:rsidP="00073D1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Check</w:t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 the </w:t>
      </w:r>
      <w:r w:rsidR="008D00E7">
        <w:rPr>
          <w:rFonts w:ascii="Times New Roman" w:hAnsi="Times New Roman" w:cs="Times New Roman"/>
          <w:sz w:val="24"/>
          <w:szCs w:val="24"/>
        </w:rPr>
        <w:t>state</w:t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 </w:t>
      </w:r>
      <w:r w:rsidR="008D00E7">
        <w:rPr>
          <w:rFonts w:ascii="Times New Roman" w:hAnsi="Times New Roman" w:cs="Times New Roman"/>
          <w:sz w:val="24"/>
          <w:szCs w:val="24"/>
        </w:rPr>
        <w:t>equations</w:t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 from</w:t>
      </w:r>
      <w:r w:rsidRPr="00211779">
        <w:rPr>
          <w:rFonts w:ascii="Times New Roman" w:hAnsi="Times New Roman" w:cs="Times New Roman"/>
          <w:sz w:val="24"/>
          <w:szCs w:val="24"/>
        </w:rPr>
        <w:t xml:space="preserve"> </w:t>
      </w:r>
      <w:r w:rsidR="008D00E7">
        <w:rPr>
          <w:rFonts w:ascii="Times New Roman" w:hAnsi="Times New Roman" w:cs="Times New Roman"/>
          <w:sz w:val="24"/>
          <w:szCs w:val="24"/>
        </w:rPr>
        <w:t xml:space="preserve">activity (a) </w:t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. After checking </w:t>
      </w:r>
      <w:r w:rsidR="006F311C" w:rsidRPr="00211779">
        <w:rPr>
          <w:rFonts w:ascii="Times New Roman" w:hAnsi="Times New Roman" w:cs="Times New Roman"/>
          <w:sz w:val="24"/>
          <w:szCs w:val="24"/>
        </w:rPr>
        <w:t xml:space="preserve">the </w:t>
      </w:r>
      <w:r w:rsidR="008D00E7">
        <w:rPr>
          <w:rFonts w:ascii="Times New Roman" w:hAnsi="Times New Roman" w:cs="Times New Roman"/>
          <w:sz w:val="24"/>
          <w:szCs w:val="24"/>
        </w:rPr>
        <w:t>equations</w:t>
      </w:r>
      <w:r w:rsidR="006F311C" w:rsidRPr="00211779">
        <w:rPr>
          <w:rFonts w:ascii="Times New Roman" w:hAnsi="Times New Roman" w:cs="Times New Roman"/>
          <w:sz w:val="24"/>
          <w:szCs w:val="24"/>
        </w:rPr>
        <w:t xml:space="preserve">, </w:t>
      </w:r>
      <w:r w:rsidR="00172469" w:rsidRPr="00211779">
        <w:rPr>
          <w:rFonts w:ascii="Times New Roman" w:hAnsi="Times New Roman" w:cs="Times New Roman"/>
          <w:sz w:val="24"/>
          <w:szCs w:val="24"/>
        </w:rPr>
        <w:t>ask them to construct the Circuit.</w:t>
      </w:r>
      <w:r w:rsidR="00211779">
        <w:rPr>
          <w:rFonts w:ascii="Times New Roman" w:hAnsi="Times New Roman" w:cs="Times New Roman"/>
          <w:sz w:val="24"/>
          <w:szCs w:val="24"/>
        </w:rPr>
        <w:br/>
      </w:r>
      <w:r w:rsidR="00211779">
        <w:rPr>
          <w:rFonts w:ascii="Times New Roman" w:hAnsi="Times New Roman" w:cs="Times New Roman"/>
          <w:sz w:val="24"/>
          <w:szCs w:val="24"/>
        </w:rPr>
        <w:br/>
      </w:r>
      <w:r w:rsidR="00C81771" w:rsidRPr="00211779">
        <w:rPr>
          <w:rFonts w:ascii="Times New Roman" w:hAnsi="Times New Roman" w:cs="Times New Roman"/>
          <w:b/>
          <w:sz w:val="24"/>
          <w:szCs w:val="24"/>
        </w:rPr>
        <w:t>Problem Task:</w:t>
      </w:r>
      <w:r w:rsidR="0021177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1779">
        <w:rPr>
          <w:rFonts w:ascii="Times New Roman" w:hAnsi="Times New Roman" w:cs="Times New Roman"/>
          <w:b/>
          <w:sz w:val="24"/>
          <w:szCs w:val="24"/>
        </w:rPr>
        <w:br/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Construct the </w:t>
      </w:r>
      <w:r w:rsidR="008D00E7">
        <w:rPr>
          <w:rFonts w:ascii="Times New Roman" w:hAnsi="Times New Roman" w:cs="Times New Roman"/>
          <w:sz w:val="24"/>
          <w:szCs w:val="24"/>
        </w:rPr>
        <w:t>c</w:t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ircuit </w:t>
      </w:r>
      <w:r w:rsidR="008D00E7">
        <w:rPr>
          <w:rFonts w:ascii="Times New Roman" w:hAnsi="Times New Roman" w:cs="Times New Roman"/>
          <w:sz w:val="24"/>
          <w:szCs w:val="24"/>
        </w:rPr>
        <w:t>state equations</w:t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 from Task</w:t>
      </w:r>
      <w:r w:rsidR="008D00E7">
        <w:rPr>
          <w:rFonts w:ascii="Times New Roman" w:hAnsi="Times New Roman" w:cs="Times New Roman"/>
          <w:sz w:val="24"/>
          <w:szCs w:val="24"/>
        </w:rPr>
        <w:t xml:space="preserve"> </w:t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1 on the </w:t>
      </w:r>
      <w:r w:rsidR="008D00E7">
        <w:rPr>
          <w:rFonts w:ascii="Times New Roman" w:hAnsi="Times New Roman" w:cs="Times New Roman"/>
          <w:sz w:val="24"/>
          <w:szCs w:val="24"/>
        </w:rPr>
        <w:t>trainer board</w:t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 of AT-700. </w:t>
      </w:r>
      <w:r w:rsidR="006F311C" w:rsidRPr="00211779">
        <w:rPr>
          <w:rFonts w:ascii="Times New Roman" w:hAnsi="Times New Roman" w:cs="Times New Roman"/>
          <w:sz w:val="24"/>
          <w:szCs w:val="24"/>
        </w:rPr>
        <w:br/>
      </w:r>
    </w:p>
    <w:p w:rsidR="00C81771" w:rsidRPr="00211779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 xml:space="preserve">Hour: </w:t>
      </w:r>
      <w:r w:rsidR="008D00E7">
        <w:rPr>
          <w:rFonts w:ascii="Times New Roman" w:hAnsi="Times New Roman" w:cs="Times New Roman"/>
          <w:b/>
          <w:sz w:val="24"/>
          <w:szCs w:val="24"/>
        </w:rPr>
        <w:t>2.5 - 3.0</w:t>
      </w:r>
    </w:p>
    <w:p w:rsidR="005B7871" w:rsidRDefault="00C81771" w:rsidP="00073D1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Discussion:</w:t>
      </w:r>
      <w:r w:rsidR="006F311C" w:rsidRPr="0021177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311C" w:rsidRPr="00211779">
        <w:rPr>
          <w:rFonts w:ascii="Times New Roman" w:hAnsi="Times New Roman" w:cs="Times New Roman"/>
          <w:sz w:val="24"/>
          <w:szCs w:val="24"/>
        </w:rPr>
        <w:t>Check their progress in implement</w:t>
      </w:r>
      <w:r w:rsidR="00F33895" w:rsidRPr="00211779">
        <w:rPr>
          <w:rFonts w:ascii="Times New Roman" w:hAnsi="Times New Roman" w:cs="Times New Roman"/>
          <w:sz w:val="24"/>
          <w:szCs w:val="24"/>
        </w:rPr>
        <w:t>ation.</w:t>
      </w:r>
      <w:r w:rsidR="00F33895" w:rsidRPr="00211779">
        <w:rPr>
          <w:rFonts w:ascii="Times New Roman" w:hAnsi="Times New Roman" w:cs="Times New Roman"/>
          <w:sz w:val="24"/>
          <w:szCs w:val="24"/>
        </w:rPr>
        <w:br/>
      </w:r>
    </w:p>
    <w:p w:rsidR="00E60609" w:rsidRDefault="00E60609" w:rsidP="00073D1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E60609" w:rsidRDefault="00E60609" w:rsidP="00073D1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E60609" w:rsidRDefault="00E60609" w:rsidP="00073D1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E60609" w:rsidRPr="00211779" w:rsidRDefault="00E60609" w:rsidP="00073D1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E73EFC" w:rsidRPr="00211779" w:rsidRDefault="00D729BF" w:rsidP="00F3389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lastRenderedPageBreak/>
        <w:t>Home tasks</w:t>
      </w:r>
      <w:r w:rsidR="00F33895" w:rsidRPr="00211779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E73EFC" w:rsidRPr="00211779" w:rsidRDefault="00E73EFC" w:rsidP="00E73EFC">
      <w:pPr>
        <w:pStyle w:val="ListParagraph"/>
        <w:spacing w:line="360" w:lineRule="auto"/>
        <w:rPr>
          <w:b/>
          <w:bCs/>
          <w:i/>
          <w:iCs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 xml:space="preserve">As a part of their home tasks students need to submit a lab report covering the followings </w:t>
      </w:r>
    </w:p>
    <w:p w:rsidR="00E73EFC" w:rsidRPr="00211779" w:rsidRDefault="00E73EFC" w:rsidP="00E73EF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Name of the Experiment</w:t>
      </w:r>
    </w:p>
    <w:p w:rsidR="00E73EFC" w:rsidRDefault="00E73EFC" w:rsidP="00E73EF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Objective</w:t>
      </w:r>
    </w:p>
    <w:p w:rsidR="008B47B2" w:rsidRPr="00211779" w:rsidRDefault="008B47B2" w:rsidP="00E73EF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ory</w:t>
      </w:r>
    </w:p>
    <w:p w:rsidR="00E73EFC" w:rsidRPr="00211779" w:rsidRDefault="00E73EFC" w:rsidP="00E73EF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 xml:space="preserve">Required Components and </w:t>
      </w:r>
      <w:r w:rsidR="008B47B2">
        <w:rPr>
          <w:rFonts w:ascii="Times New Roman" w:hAnsi="Times New Roman" w:cs="Times New Roman"/>
          <w:sz w:val="24"/>
          <w:szCs w:val="24"/>
        </w:rPr>
        <w:t>Equipment</w:t>
      </w:r>
    </w:p>
    <w:p w:rsidR="00E73EFC" w:rsidRPr="00211779" w:rsidRDefault="00E73EFC" w:rsidP="00E73EF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Experimental Setup (</w:t>
      </w:r>
      <w:r w:rsidR="00743301">
        <w:rPr>
          <w:rFonts w:ascii="Times New Roman" w:hAnsi="Times New Roman" w:cs="Times New Roman"/>
          <w:sz w:val="24"/>
          <w:szCs w:val="24"/>
        </w:rPr>
        <w:t>No need to</w:t>
      </w:r>
      <w:r w:rsidRPr="00211779">
        <w:rPr>
          <w:rFonts w:ascii="Times New Roman" w:hAnsi="Times New Roman" w:cs="Times New Roman"/>
          <w:sz w:val="24"/>
          <w:szCs w:val="24"/>
        </w:rPr>
        <w:t xml:space="preserve"> draw the IC configurations)</w:t>
      </w:r>
    </w:p>
    <w:p w:rsidR="000D167F" w:rsidRPr="00E60609" w:rsidRDefault="00743301" w:rsidP="00E60609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rimental Result</w:t>
      </w:r>
      <w:r w:rsidR="00E73EFC" w:rsidRPr="00211779">
        <w:rPr>
          <w:rFonts w:ascii="Times New Roman" w:hAnsi="Times New Roman" w:cs="Times New Roman"/>
          <w:sz w:val="24"/>
          <w:szCs w:val="24"/>
        </w:rPr>
        <w:t xml:space="preserve"> and Discussions.</w:t>
      </w: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60609" w:rsidRDefault="00E60609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E36C6A" w:rsidRPr="008D00E7" w:rsidRDefault="000D167F" w:rsidP="008D00E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8D00E7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Lab09</w:t>
      </w:r>
      <w:r w:rsidR="00785FAB" w:rsidRPr="008D00E7">
        <w:rPr>
          <w:rFonts w:ascii="Times New Roman" w:hAnsi="Times New Roman" w:cs="Times New Roman"/>
          <w:b/>
          <w:sz w:val="28"/>
          <w:szCs w:val="28"/>
          <w:u w:val="single"/>
        </w:rPr>
        <w:t xml:space="preserve"> Activity List</w:t>
      </w:r>
    </w:p>
    <w:p w:rsidR="00E36C6A" w:rsidRPr="00211779" w:rsidRDefault="00E36C6A" w:rsidP="00E36C6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D167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ask</w:t>
      </w:r>
      <w:r w:rsidR="00973F20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  <w:r w:rsidRPr="000D167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1</w:t>
      </w:r>
      <w:r w:rsidRPr="00211779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:rsidR="00B12BB0" w:rsidRPr="00973F20" w:rsidRDefault="000D167F" w:rsidP="00973F20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1AF2CAD2" wp14:editId="6F5B9362">
                <wp:simplePos x="0" y="0"/>
                <wp:positionH relativeFrom="column">
                  <wp:posOffset>1304925</wp:posOffset>
                </wp:positionH>
                <wp:positionV relativeFrom="paragraph">
                  <wp:posOffset>435610</wp:posOffset>
                </wp:positionV>
                <wp:extent cx="3663950" cy="3338195"/>
                <wp:effectExtent l="0" t="0" r="0" b="0"/>
                <wp:wrapTopAndBottom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63950" cy="3338195"/>
                          <a:chOff x="0" y="0"/>
                          <a:chExt cx="3663950" cy="3338195"/>
                        </a:xfrm>
                      </wpg:grpSpPr>
                      <wps:wsp>
                        <wps:cNvPr id="5" name="Rectangle 5"/>
                        <wps:cNvSpPr/>
                        <wps:spPr>
                          <a:xfrm>
                            <a:off x="0" y="0"/>
                            <a:ext cx="3663950" cy="3338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bodyPr/>
                      </wps:wsp>
                      <wps:wsp>
                        <wps:cNvPr id="6" name="Oval 6"/>
                        <wps:cNvSpPr>
                          <a:spLocks noChangeArrowheads="1"/>
                        </wps:cNvSpPr>
                        <wps:spPr bwMode="auto">
                          <a:xfrm>
                            <a:off x="1524031" y="456849"/>
                            <a:ext cx="428479" cy="381391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31" y="456849"/>
                            <a:ext cx="450770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31" y="2438441"/>
                            <a:ext cx="491224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457375" y="1546068"/>
                            <a:ext cx="457375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2666642" y="1523923"/>
                            <a:ext cx="479665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Line 9"/>
                        <wps:cNvCnPr>
                          <a:cxnSpLocks noChangeShapeType="1"/>
                        </wps:cNvCnPr>
                        <wps:spPr bwMode="auto">
                          <a:xfrm flipH="1">
                            <a:off x="837970" y="838240"/>
                            <a:ext cx="686062" cy="685683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3" name="AutoShape 10"/>
                        <wps:cNvCnPr>
                          <a:cxnSpLocks noChangeShapeType="1"/>
                          <a:stCxn id="11" idx="2"/>
                          <a:endCxn id="31" idx="6"/>
                        </wps:cNvCnPr>
                        <wps:spPr bwMode="auto">
                          <a:xfrm rot="5400000" flipH="1" flipV="1">
                            <a:off x="2917374" y="1703719"/>
                            <a:ext cx="176342" cy="198141"/>
                          </a:xfrm>
                          <a:prstGeom prst="curvedConnector4">
                            <a:avLst>
                              <a:gd name="adj1" fmla="val -137838"/>
                              <a:gd name="adj2" fmla="val 236000"/>
                            </a:avLst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4" name="AutoShape 11"/>
                        <wps:cNvCnPr>
                          <a:cxnSpLocks noChangeShapeType="1"/>
                          <a:stCxn id="8" idx="3"/>
                          <a:endCxn id="6" idx="0"/>
                        </wps:cNvCnPr>
                        <wps:spPr bwMode="auto">
                          <a:xfrm flipH="1" flipV="1">
                            <a:off x="1738684" y="447827"/>
                            <a:ext cx="236118" cy="193566"/>
                          </a:xfrm>
                          <a:prstGeom prst="curvedConnector4">
                            <a:avLst>
                              <a:gd name="adj1" fmla="val -96644"/>
                              <a:gd name="adj2" fmla="val 213116"/>
                            </a:avLst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" name="AutoShape 12"/>
                        <wps:cNvCnPr>
                          <a:cxnSpLocks noChangeShapeType="1"/>
                          <a:stCxn id="10" idx="0"/>
                          <a:endCxn id="10" idx="1"/>
                        </wps:cNvCnPr>
                        <wps:spPr bwMode="auto">
                          <a:xfrm rot="16200000" flipH="1" flipV="1">
                            <a:off x="479446" y="1523997"/>
                            <a:ext cx="184544" cy="228687"/>
                          </a:xfrm>
                          <a:prstGeom prst="curvedConnector4">
                            <a:avLst>
                              <a:gd name="adj1" fmla="val -124139"/>
                              <a:gd name="adj2" fmla="val 200000"/>
                            </a:avLst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" name="AutoShape 13"/>
                        <wps:cNvCnPr>
                          <a:cxnSpLocks noChangeShapeType="1"/>
                          <a:stCxn id="9" idx="1"/>
                          <a:endCxn id="9" idx="2"/>
                        </wps:cNvCnPr>
                        <wps:spPr bwMode="auto">
                          <a:xfrm rot="10800000" flipH="1" flipV="1">
                            <a:off x="1524031" y="2622164"/>
                            <a:ext cx="246025" cy="182904"/>
                          </a:xfrm>
                          <a:prstGeom prst="curvedConnector4">
                            <a:avLst>
                              <a:gd name="adj1" fmla="val -92903"/>
                              <a:gd name="adj2" fmla="val 225218"/>
                            </a:avLst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7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3352704" y="1752757"/>
                            <a:ext cx="311246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upright="1">
                          <a:noAutofit/>
                        </wps:bodyPr>
                      </wps:wsp>
                      <wps:wsp>
                        <wps:cNvPr id="18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2057360" y="0"/>
                            <a:ext cx="311246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upright="1">
                          <a:noAutofit/>
                        </wps:bodyPr>
                      </wps:wsp>
                      <wps:wsp>
                        <wps:cNvPr id="19" name="Text Box 16"/>
                        <wps:cNvSpPr txBox="1">
                          <a:spLocks noChangeArrowheads="1"/>
                        </wps:cNvSpPr>
                        <wps:spPr bwMode="auto">
                          <a:xfrm>
                            <a:off x="1219390" y="2971568"/>
                            <a:ext cx="311246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upright="1">
                          <a:noAutofit/>
                        </wps:bodyPr>
                      </wps:wsp>
                      <wps:wsp>
                        <wps:cNvPr id="20" name="Text Box 17"/>
                        <wps:cNvSpPr txBox="1">
                          <a:spLocks noChangeArrowheads="1"/>
                        </wps:cNvSpPr>
                        <wps:spPr bwMode="auto">
                          <a:xfrm>
                            <a:off x="914749" y="2133328"/>
                            <a:ext cx="310420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upright="1">
                          <a:noAutofit/>
                        </wps:bodyPr>
                      </wps:wsp>
                      <wps:wsp>
                        <wps:cNvPr id="21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2210093" y="2285884"/>
                            <a:ext cx="311246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upright="1">
                          <a:noAutofit/>
                        </wps:bodyPr>
                      </wps:wsp>
                      <wps:wsp>
                        <wps:cNvPr id="22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2286047" y="914518"/>
                            <a:ext cx="311246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upright="1">
                          <a:noAutofit/>
                        </wps:bodyPr>
                      </wps:wsp>
                      <wps:wsp>
                        <wps:cNvPr id="23" name="Text Box 20"/>
                        <wps:cNvSpPr txBox="1">
                          <a:spLocks noChangeArrowheads="1"/>
                        </wps:cNvSpPr>
                        <wps:spPr bwMode="auto">
                          <a:xfrm>
                            <a:off x="1066657" y="838240"/>
                            <a:ext cx="311246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upright="1">
                          <a:noAutofit/>
                        </wps:bodyPr>
                      </wps:wsp>
                      <wps:wsp>
                        <wps:cNvPr id="24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218810"/>
                            <a:ext cx="311246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upright="1">
                          <a:noAutofit/>
                        </wps:bodyPr>
                      </wps:wsp>
                      <wps:wsp>
                        <wps:cNvPr id="25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457375" y="1523923"/>
                            <a:ext cx="438386" cy="3666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="000D167F" w:rsidRDefault="000D167F" w:rsidP="000D167F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6"/>
                                  <w:szCs w:val="36"/>
                                </w:rPr>
                                <w:t>0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upright="1">
                          <a:noAutofit/>
                        </wps:bodyPr>
                      </wps:wsp>
                      <wps:wsp>
                        <wps:cNvPr id="26" name="Oval 26"/>
                        <wps:cNvSpPr>
                          <a:spLocks noChangeArrowheads="1"/>
                        </wps:cNvSpPr>
                        <wps:spPr bwMode="auto">
                          <a:xfrm>
                            <a:off x="457375" y="1523923"/>
                            <a:ext cx="428479" cy="381391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7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837970" y="1905314"/>
                            <a:ext cx="686062" cy="685683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8" name="Oval 28"/>
                        <wps:cNvSpPr>
                          <a:spLocks noChangeArrowheads="1"/>
                        </wps:cNvSpPr>
                        <wps:spPr bwMode="auto">
                          <a:xfrm>
                            <a:off x="1524031" y="2438441"/>
                            <a:ext cx="428479" cy="380571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9" name="Line 26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1981183" y="1905537"/>
                            <a:ext cx="685683" cy="685236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0" name="Line 27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981406" y="838240"/>
                            <a:ext cx="685236" cy="685683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1" name="Oval 31"/>
                        <wps:cNvSpPr>
                          <a:spLocks noChangeArrowheads="1"/>
                        </wps:cNvSpPr>
                        <wps:spPr bwMode="auto">
                          <a:xfrm>
                            <a:off x="2666642" y="1523923"/>
                            <a:ext cx="429305" cy="381391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99CC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5490A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F2CAD2" id="Group 56" o:spid="_x0000_s1026" style="position:absolute;left:0;text-align:left;margin-left:102.75pt;margin-top:34.3pt;width:288.5pt;height:262.85pt;z-index:251657216" coordsize="36639,33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">
                <v:rect id="Rectangle 5" o:spid="_x0000_s1027" style="position:absolute;width:36639;height:33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ijlHcMA&#10;AADaAAAADwAAAGRycy9kb3ducmV2LnhtbESPQWvCQBSE74L/YXlCL6KbFpQSsxERpKEUxNh6fmRf&#10;k9Ds25jdJum/dwWhx2FmvmGS7Wga0VPnassKnpcRCOLC6ppLBZ/nw+IVhPPIGhvLpOCPHGzT6STB&#10;WNuBT9TnvhQBwi5GBZX3bSylKyoy6Ja2JQ7et+0M+iC7UuoOhwA3jXyJorU0WHNYqLClfUXFT/5r&#10;FAzFsb+cP97kcX7JLF+z6z7/elfqaTbuNiA8jf4//GhnWsEK7lfCDZDp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ijlHcMAAADaAAAADwAAAAAAAAAAAAAAAACYAgAAZHJzL2Rv&#10;d25yZXYueG1sUEsFBgAAAAAEAAQA9QAAAIgDAAAAAA==&#10;" filled="f" stroked="f"/>
                <v:oval id="Oval 6" o:spid="_x0000_s1028" style="position:absolute;left:15240;top:4568;width:4285;height:381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wOZsAA&#10;AADaAAAADwAAAGRycy9kb3ducmV2LnhtbESPwWrDMBBE74X8g9hAb40cH0xxo4RiSOi1jkOuW2tr&#10;i1or1ZJj9++jQqHHYWbeMLvDYgdxozEYxwq2mwwEceu04U5Bcz4+PYMIEVnj4JgU/FCAw371sMNS&#10;u5nf6VbHTiQIhxIV9DH6UsrQ9mQxbJwnTt6nGy3GJMdO6hHnBLeDzLOskBYNp4UePVU9tV/1ZBVE&#10;ulwr32zt5PIq/5i8+caTUepxvby+gIi0xP/wX/tNKyjg90q6AXJ/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owOZsAAAADaAAAADwAAAAAAAAAAAAAAAACYAgAAZHJzL2Rvd25y&#10;ZXYueG1sUEsFBgAAAAAEAAQA9QAAAIUDAAAAAA==&#10;" filled="f" fillcolor="#09c" strokeweight="1.5pt">
                  <v:shadow color="#5490a8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15240;top:4568;width:4508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5lwrsAA&#10;AADaAAAADwAAAGRycy9kb3ducmV2LnhtbERP3U7CMBS+N/EdmkPiHXQwUTLoFkNQCHdOHuCwHrfF&#10;9XS0dcy3pxckXn75/jfFaDoxkPOtZQXzWQKCuLK65VrB6et9ugLhA7LGzjIp+CMPRf74sMFM2yt/&#10;0lCGWsQQ9hkqaELoMyl91ZBBP7M9ceS+rTMYInS11A6vMdx0cpEkL9Jgy7GhwZ62DVU/5a9R0O73&#10;7uN1kab97nI5PJ+X1bHsvFJPk/FtDSLQGP7Fd/dBK4hb45V4A2R+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5lwrsAAAADaAAAADwAAAAAAAAAAAAAAAACYAgAAZHJzL2Rvd25y&#10;ZXYueG1sUEsFBgAAAAAEAAQA9QAAAIUDAAAAAA==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00</w:t>
                        </w:r>
                      </w:p>
                    </w:txbxContent>
                  </v:textbox>
                </v:shape>
                <v:shape id="Text Box 6" o:spid="_x0000_s1030" type="#_x0000_t202" style="position:absolute;left:15240;top:24384;width:4912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NXVNcMA&#10;AADaAAAADwAAAGRycy9kb3ducmV2LnhtbESPwW7CMBBE70j9B2srcQOnUApNcaIK0YJ6I/ABS7xN&#10;osbrYBtI/76uhMRxNDNvNMu8N624kPONZQVP4wQEcWl1w5WCw/5jtADhA7LG1jIp+CUPefYwWGKq&#10;7ZV3dClCJSKEfYoK6hC6VEpf1mTQj21HHL1v6wyGKF0ltcNrhJtWTpLkRRpsOC7U2NGqpvKnOBsF&#10;zWbjPueT6bRbn07b5+Os/Cpar9TwsX9/AxGoD/fwrb3VCl7h/0q8ATL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NXVNcMAAADaAAAADwAAAAAAAAAAAAAAAACYAgAAZHJzL2Rv&#10;d25yZXYueG1sUEsFBgAAAAAEAAQA9QAAAIgDAAAAAA==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10</w:t>
                        </w:r>
                      </w:p>
                    </w:txbxContent>
                  </v:textbox>
                </v:shape>
                <v:shape id="Text Box 7" o:spid="_x0000_s1031" type="#_x0000_t202" style="position:absolute;left:4573;top:15460;width:4574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1xpQ8QA&#10;AADbAAAADwAAAGRycy9kb3ducmV2LnhtbESPzW7CQAyE70i8w8pIvZUNP6VVyoJQ1RbEjbQP4Gbd&#10;JGrWG3a3EN4eH5C42ZrxzOflunetOlGIjWcDk3EGirj0tuHKwPfXx+MLqJiQLbaeycCFIqxXw8ES&#10;c+vPfKBTkSolIRxzNFCn1OVax7Imh3HsO2LRfn1wmGQNlbYBzxLuWj3NsoV22LA01NjRW03lX/Hv&#10;DDTbbfh8ns5m3fvxuJv/PJX7oo3GPIz6zSuoRH26m2/XOyv4Qi+/yAB6d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tcaUPEAAAA2wAAAA8AAAAAAAAAAAAAAAAAmAIAAGRycy9k&#10;b3ducmV2LnhtbFBLBQYAAAAABAAEAPUAAACJAwAAAAA=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shape>
                <v:shape id="Text Box 8" o:spid="_x0000_s1032" type="#_x0000_t202" style="position:absolute;left:26666;top:15239;width:4797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BDM2MIA&#10;AADbAAAADwAAAGRycy9kb3ducmV2LnhtbERPS27CMBDdI3EHa5C6a5xAaVGKiaqqLYhdUw4wjYck&#10;Ih4H24Vwe4xUid08ve8si8F04kTOt5YVZEkKgriyuuVawe7n83EBwgdkjZ1lUnAhD8VqPFpiru2Z&#10;v+lUhlrEEPY5KmhC6HMpfdWQQZ/Ynjhye+sMhghdLbXDcww3nZym6bM02HJsaLCn94aqQ/lnFLTr&#10;tft6mc5m/cfxuHn6nVfbsvNKPUyGt1cQgYZwF/+7NzrOz+D2SzxArq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EMzYwgAAANsAAAAPAAAAAAAAAAAAAAAAAJgCAABkcnMvZG93&#10;bnJldi54bWxQSwUGAAAAAAQABAD1AAAAhwMAAAAA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11</w:t>
                        </w:r>
                      </w:p>
                    </w:txbxContent>
                  </v:textbox>
                </v:shape>
                <v:line id="Line 9" o:spid="_x0000_s1033" style="position:absolute;flip:x;visibility:visible;mso-wrap-style:square" from="8379,8382" to="15240,152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BRj9cAAAADbAAAADwAAAGRycy9kb3ducmV2LnhtbERPS4vCMBC+C/sfwizsTdMVVqQaZSkU&#10;FzyIL7wOzdhUm0lponb99UYQvM3H95zpvLO1uFLrK8cKvgcJCOLC6YpLBbtt3h+D8AFZY+2YFPyT&#10;h/nsozfFVLsbr+m6CaWIIexTVGBCaFIpfWHIoh+4hjhyR9daDBG2pdQt3mK4reUwSUbSYsWxwWBD&#10;maHivLlYBfdFjtnqbvfZaW3yn+WSM88Hpb4+u98JiEBdeItf7j8d5w/h+Us8QM4e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wUY/XAAAAA2wAAAA8AAAAAAAAAAAAAAAAA&#10;oQIAAGRycy9kb3ducmV2LnhtbFBLBQYAAAAABAAEAPkAAACOAwAAAAA=&#10;" strokeweight="1.25pt">
                  <v:stroke endarrow="block"/>
                  <v:shadow color="#5490a8"/>
                </v:line>
                <v:shapetype id="_x0000_t39" coordsize="21600,21600" o:spt="39" o:oned="t" path="m,c@0,0@1@6@1@5@1@7@3@8@2@8@4@8,21600@9,21600,21600e" filled="f">
                  <v:formulas>
                    <v:f eqn="mid #0 0"/>
                    <v:f eqn="val #0"/>
                    <v:f eqn="mid #0 21600"/>
                    <v:f eqn="mid #0 @2"/>
                    <v:f eqn="mid @2 21600"/>
                    <v:f eqn="mid #1 0"/>
                    <v:f eqn="mid @5 0"/>
                    <v:f eqn="mid #1 @5"/>
                    <v:f eqn="val #1"/>
                    <v:f eqn="mid #1 21600"/>
                  </v:formulas>
                  <v:path arrowok="t" fillok="f" o:connecttype="none"/>
                  <v:handles>
                    <v:h position="#0,@5"/>
                    <v:h position="@2,#1"/>
                  </v:handles>
                  <o:lock v:ext="edit" shapetype="t"/>
                </v:shapetype>
                <v:shape id="AutoShape 10" o:spid="_x0000_s1034" type="#_x0000_t39" style="position:absolute;left:29173;top:17037;width:1763;height:1982;rotation:90;flip:x y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7SPaMAAAADbAAAADwAAAGRycy9kb3ducmV2LnhtbERPyWrDMBC9F/oPYgq91XIbKMa1EkKg&#10;EOjJaUivgzVeEmtkJEV2/74qBHKbx1un2ixmFJGcHywreM1yEMSN1QN3Co7fny8FCB+QNY6WScEv&#10;edisHx8qLLWduaZ4CJ1IIexLVNCHMJVS+qYngz6zE3HiWusMhgRdJ7XDOYWbUb7l+bs0OHBq6HGi&#10;XU/N5XA1CvS59u2kf4o87uJ5Fbvi6+S8Us9Py/YDRKAl3MU3916n+Sv4/yUdINd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Ku0j2jAAAAA2wAAAA8AAAAAAAAAAAAAAAAA&#10;oQIAAGRycy9kb3ducmV2LnhtbFBLBQYAAAAABAAEAPkAAACOAwAAAAA=&#10;" adj="-29773,50976" strokeweight="1.25pt">
                  <v:stroke endarrow="block"/>
                  <v:shadow color="#5490a8"/>
                </v:shape>
                <v:shape id="AutoShape 11" o:spid="_x0000_s1035" type="#_x0000_t39" style="position:absolute;left:17386;top:4478;width:2362;height:1935;flip:x y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7VWEMUAAADbAAAADwAAAGRycy9kb3ducmV2LnhtbESPwWrDMBBE74X8g9hALyWRk5pinCgm&#10;GEpKL7WTfsBibWwn1spIauL+fVUo9LbLzM6b3RaTGcSNnO8tK1gtExDEjdU9two+T6+LDIQPyBoH&#10;y6TgmzwUu9nDFnNt71zT7RhaEUPY56igC2HMpfRNRwb90o7EUTtbZzDE1bVSO7zHcDPIdZK8SIM9&#10;R0KHI5UdNdfjl4mQ55Or3+3l8MTVlcrkI6urNFPqcT7tNyACTeHf/Hf9pmP9FH5/iQPI3Q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7VWEMUAAADbAAAADwAAAAAAAAAA&#10;AAAAAAChAgAAZHJzL2Rvd25yZXYueG1sUEsFBgAAAAAEAAQA+QAAAJMDAAAAAA==&#10;" adj="-20875,46033" strokeweight="1.25pt">
                  <v:stroke endarrow="block"/>
                  <v:shadow color="#5490a8"/>
                </v:shape>
                <v:shape id="AutoShape 12" o:spid="_x0000_s1036" type="#_x0000_t39" style="position:absolute;left:4794;top:15239;width:1846;height:2287;rotation:-90;flip:x y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lJSTMUAAADbAAAADwAAAGRycy9kb3ducmV2LnhtbESPQWvCQBCF74L/YRmhN7NR2lJiVlHB&#10;0kMvpu3B27A7JovZ2ZBdTeyv7xYKvc3w3rzvTbkZXStu1AfrWcEiy0EQa28s1wo+Pw7zFxAhIhts&#10;PZOCOwXYrKeTEgvjBz7SrYq1SCEcClTQxNgVUgbdkMOQ+Y44aWffO4xp7WtpehxSuGvlMs+fpUPL&#10;idBgR/uG9KW6ugTZxvfhpOnx9a7tdV8d253+/lLqYTZuVyAijfHf/Hf9ZlL9J/j9JQ0g1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+lJSTMUAAADbAAAADwAAAAAAAAAA&#10;AAAAAAChAgAAZHJzL2Rvd25yZXYueG1sUEsFBgAAAAAEAAQA+QAAAJMDAAAAAA==&#10;" adj="-26814,43200" strokeweight="1.25pt">
                  <v:stroke endarrow="block"/>
                  <v:shadow color="#5490a8"/>
                </v:shape>
                <v:shape id="AutoShape 13" o:spid="_x0000_s1037" type="#_x0000_t39" style="position:absolute;left:15240;top:26221;width:2460;height:1829;rotation:180;flip:x y;visibility:visible;mso-wrap-style:square" o:connectortype="curved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phYYsIAAADbAAAADwAAAGRycy9kb3ducmV2LnhtbERPTWvCQBC9C/0PyxS8mU1SCJK6ighF&#10;C3poWprrkJ0modnZNLtq4q/vFgre5vE+Z7UZTScuNLjWsoIkikEQV1a3XCv4eH9ZLEE4j6yxs0wK&#10;JnKwWT/MVphre+U3uhS+FiGEXY4KGu/7XEpXNWTQRbYnDtyXHQz6AIda6gGvIdx0Mo3jTBpsOTQ0&#10;2NOuoeq7OBsFWXJz9HNMJqQ07Z5On+X+9VAqNX8ct88gPI3+Lv53H3SYn8HfL+EAuf4F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MphYYsIAAADbAAAADwAAAAAAAAAAAAAA&#10;AAChAgAAZHJzL2Rvd25yZXYueG1sUEsFBgAAAAAEAAQA+QAAAJADAAAAAA==&#10;" adj="-20067,48647" strokeweight="1.25pt">
                  <v:stroke endarrow="block"/>
                  <v:shadow color="#5490a8"/>
                </v:shape>
                <v:shape id="Text Box 14" o:spid="_x0000_s1038" type="#_x0000_t202" style="position:absolute;left:33527;top:17527;width:3112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XxN8EA&#10;AADbAAAADwAAAGRycy9kb3ducmV2LnhtbERPyW7CMBC9I/UfrKnEDRyWFpRiUFWxiVsDHzDE0yQi&#10;HgfbQPh7XAmJ2zy9dWaL1tTiSs5XlhUM+gkI4tzqigsFh/2qNwXhA7LG2jIpuJOHxfytM8NU2xv/&#10;0jULhYgh7FNUUIbQpFL6vCSDvm8b4sj9WWcwROgKqR3eYrip5TBJPqXBimNDiQ39lJSfsotRUG02&#10;bj0ZjkbN8nzejo8f+S6rvVLd9/b7C0SgNrzET/dWx/kT+P8lHiDn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S18TfBAAAA2wAAAA8AAAAAAAAAAAAAAAAAmAIAAGRycy9kb3du&#10;cmV2LnhtbFBLBQYAAAAABAAEAPUAAACGAwAAAAA=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0</w:t>
                        </w:r>
                      </w:p>
                    </w:txbxContent>
                  </v:textbox>
                </v:shape>
                <v:shape id="Text Box 15" o:spid="_x0000_s1039" type="#_x0000_t202" style="position:absolute;left:20573;width:3113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plRcQA&#10;AADbAAAADwAAAGRycy9kb3ducmV2LnhtbESPzW7CQAyE70i8w8pIvZUNP6VVyoJQ1RbEjbQP4Gbd&#10;JGrWG3a3EN4eH5C42ZrxzOflunetOlGIjWcDk3EGirj0tuHKwPfXx+MLqJiQLbaeycCFIqxXw8ES&#10;c+vPfKBTkSolIRxzNFCn1OVax7Imh3HsO2LRfn1wmGQNlbYBzxLuWj3NsoV22LA01NjRW03lX/Hv&#10;DDTbbfh8ns5m3fvxuJv/PJX7oo3GPIz6zSuoRH26m2/XOyv4Aiu/yAB6d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UqZUXEAAAA2wAAAA8AAAAAAAAAAAAAAAAAmAIAAGRycy9k&#10;b3ducmV2LnhtbFBLBQYAAAAABAAEAPUAAACJAwAAAAA=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0</w:t>
                        </w:r>
                      </w:p>
                    </w:txbxContent>
                  </v:textbox>
                </v:shape>
                <v:shape id="Text Box 16" o:spid="_x0000_s1040" type="#_x0000_t202" style="position:absolute;left:12193;top:29715;width:3113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bA3sEA&#10;AADbAAAADwAAAGRycy9kb3ducmV2LnhtbERPyW7CMBC9V+IfrEHqrTgspSVgEKrKIm4NfMA0HpKI&#10;eBxsF8LfYySk3ubprTNbtKYWF3K+sqyg30tAEOdWV1woOOxXb58gfEDWWFsmBTfysJh3XmaYanvl&#10;H7pkoRAxhH2KCsoQmlRKn5dk0PdsQxy5o3UGQ4SukNrhNYabWg6SZCwNVhwbSmzoq6T8lP0ZBdVm&#10;49Yfg+Gw+T6ft6Pf93yX1V6p1267nIII1IZ/8dO91XH+BB6/xAPk/A4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pmwN7BAAAA2wAAAA8AAAAAAAAAAAAAAAAAmAIAAGRycy9kb3du&#10;cmV2LnhtbFBLBQYAAAAABAAEAPUAAACGAwAAAAA=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0</w:t>
                        </w:r>
                      </w:p>
                    </w:txbxContent>
                  </v:textbox>
                </v:shape>
                <v:shape id="Text Box 17" o:spid="_x0000_s1041" type="#_x0000_t202" style="position:absolute;left:9147;top:21333;width:3104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Cj/sAA&#10;AADbAAAADwAAAGRycy9kb3ducmV2LnhtbERPS27CMBDdV+IO1iCxKw6hBRQwCFVtQewIHGCIhyQi&#10;HgfbQHp7vEDq8un9F6vONOJOzteWFYyGCQjiwuqaSwXHw8/7DIQPyBoby6Tgjzyslr23BWbaPnhP&#10;9zyUIoawz1BBFUKbSemLigz6oW2JI3e2zmCI0JVSO3zEcNPINEkm0mDNsaHClr4qKi75zSioNxv3&#10;O03H4/b7et1+nD6LXd54pQb9bj0HEagL/+KXe6sVpHF9/BJ/gFw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TCj/sAAAADbAAAADwAAAAAAAAAAAAAAAACYAgAAZHJzL2Rvd25y&#10;ZXYueG1sUEsFBgAAAAAEAAQA9QAAAIUDAAAAAA==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0</w:t>
                        </w:r>
                      </w:p>
                    </w:txbxContent>
                  </v:textbox>
                </v:shape>
                <v:shape id="Text Box 18" o:spid="_x0000_s1042" type="#_x0000_t202" style="position:absolute;left:22100;top:22858;width:3113;height:3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wGZcMA&#10;AADbAAAADwAAAGRycy9kb3ducmV2LnhtbESPzW7CMBCE75V4B2uRegOH0B8UMAihUhC3pjzAEi9J&#10;RLwOtoHw9rgSUo+jmflGM1t0phFXcr62rGA0TEAQF1bXXCrY/64HExA+IGtsLJOCO3lYzHsvM8y0&#10;vfEPXfNQighhn6GCKoQ2k9IXFRn0Q9sSR+9oncEQpSuldniLcNPINEk+pMGa40KFLa0qKk75xSio&#10;Nxv3/ZmOx+3X+bx9O7wXu7zxSr32u+UURKAu/Ief7a1WkI7g70v8AX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nwGZcMAAADbAAAADwAAAAAAAAAAAAAAAACYAgAAZHJzL2Rv&#10;d25yZXYueG1sUEsFBgAAAAAEAAQA9QAAAIgDAAAAAA==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1</w:t>
                        </w:r>
                      </w:p>
                    </w:txbxContent>
                  </v:textbox>
                </v:shape>
                <v:shape id="Text Box 19" o:spid="_x0000_s1043" type="#_x0000_t202" style="position:absolute;left:22860;top:9145;width:3112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6YEsQA&#10;AADbAAAADwAAAGRycy9kb3ducmV2LnhtbESPzW7CMBCE75V4B2uReitOw09RwIkQagH11tAHWOIl&#10;iRqvg+1C+vY1UqUeRzPzjWZdDKYTV3K+tazgeZKAIK6sbrlW8Hl8e1qC8AFZY2eZFPyQhyIfPawx&#10;0/bGH3QtQy0ihH2GCpoQ+kxKXzVk0E9sTxy9s3UGQ5SultrhLcJNJ9MkWUiDLceFBnvaNlR9ld9G&#10;Qbvfu91LOp32r5fLYXaaV+9l55V6HA+bFYhAQ/gP/7UPWkGawv1L/AEy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qumBLEAAAA2wAAAA8AAAAAAAAAAAAAAAAAmAIAAGRycy9k&#10;b3ducmV2LnhtbFBLBQYAAAAABAAEAPUAAACJAwAAAAA=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1</w:t>
                        </w:r>
                      </w:p>
                    </w:txbxContent>
                  </v:textbox>
                </v:shape>
                <v:shape id="Text Box 20" o:spid="_x0000_s1044" type="#_x0000_t202" style="position:absolute;left:10666;top:8382;width:3113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I9icMA&#10;AADbAAAADwAAAGRycy9kb3ducmV2LnhtbESPwW7CMBBE75X4B2uRuBWnSVtQwCCEaEHcSPmAJV6S&#10;qPE62C6Ev8eVKvU4mpk3mvmyN624kvONZQUv4wQEcWl1w5WC49fH8xSED8gaW8uk4E4elovB0xxz&#10;bW98oGsRKhEh7HNUUIfQ5VL6siaDfmw74uidrTMYonSV1A5vEW5amSbJuzTYcFyosaN1TeV38WMU&#10;NNut+5ykWdZtLpfd6+mt3BetV2o07FczEIH68B/+a++0gjSD3y/x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eI9icMAAADbAAAADwAAAAAAAAAAAAAAAACYAgAAZHJzL2Rv&#10;d25yZXYueG1sUEsFBgAAAAAEAAQA9QAAAIgDAAAAAA==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1</w:t>
                        </w:r>
                      </w:p>
                    </w:txbxContent>
                  </v:textbox>
                </v:shape>
                <v:shape id="Text Box 21" o:spid="_x0000_s1045" type="#_x0000_t202" style="position:absolute;top:12188;width:3112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gul/cQA&#10;AADbAAAADwAAAGRycy9kb3ducmV2LnhtbESPwW7CMBBE75X4B2sr9VacBlpQwIlQ1RbErYEPWOIl&#10;iYjXwXYh/D2uVKnH0cy80SyLwXTiQs63lhW8jBMQxJXVLdcK9rvP5zkIH5A1dpZJwY08FPnoYYmZ&#10;tlf+pksZahEh7DNU0ITQZ1L6qiGDfmx74ugdrTMYonS11A6vEW46mSbJmzTYclxosKf3hqpT+WMU&#10;tOu1+5qlk0n/cT5vpofXalt2Xqmnx2G1ABFoCP/hv/ZGK0in8Psl/gCZ3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oLpf3EAAAA2wAAAA8AAAAAAAAAAAAAAAAAmAIAAGRycy9k&#10;b3ducmV2LnhtbFBLBQYAAAAABAAEAPUAAACJAwAAAAA=&#10;" filled="f" fillcolor="#09c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1</w:t>
                        </w:r>
                      </w:p>
                    </w:txbxContent>
                  </v:textbox>
                </v:shape>
                <v:rect id="Rectangle 25" o:spid="_x0000_s1046" style="position:absolute;left:4573;top:15239;width:4384;height:36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ReeOsQA&#10;AADbAAAADwAAAGRycy9kb3ducmV2LnhtbESPQWvCQBSE74X+h+UVvBTdVGgpMRspQjGIII3V8yP7&#10;TEKzb2N2TeK/7wqCx2FmvmGS5Wga0VPnassK3mYRCOLC6ppLBb/77+knCOeRNTaWScGVHCzT56cE&#10;Y20H/qE+96UIEHYxKqi8b2MpXVGRQTezLXHwTrYz6IPsSqk7HALcNHIeRR/SYM1hocKWVhUVf/nF&#10;KBiKXX/cb9dy93rMLJ+z8yo/bJSavIxfCxCeRv8I39uZVjB/h9uX8AN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EXnjrEAAAA2wAAAA8AAAAAAAAAAAAAAAAAmAIAAGRycy9k&#10;b3ducmV2LnhtbFBLBQYAAAAABAAEAPUAAACJAwAAAAA=&#10;" filled="f" stroked="f">
                  <v:textbox>
                    <w:txbxContent>
                      <w:p w:rsidR="000D167F" w:rsidRDefault="000D167F" w:rsidP="000D167F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sz w:val="36"/>
                            <w:szCs w:val="36"/>
                          </w:rPr>
                          <w:t>01</w:t>
                        </w:r>
                      </w:p>
                    </w:txbxContent>
                  </v:textbox>
                </v:rect>
                <v:oval id="Oval 26" o:spid="_x0000_s1047" style="position:absolute;left:4573;top:15239;width:4285;height:381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wNthsAA&#10;AADbAAAADwAAAGRycy9kb3ducmV2LnhtbESPQYvCMBSE78L+h/AWvGlqDyLVKFLYxauuy16fzbMN&#10;Ni+xSbX++40geBxm5htmtRlsK27UBeNYwWyagSCunDZcKzj+fE0WIEJE1tg6JgUPCrBZf4xWWGh3&#10;5z3dDrEWCcKhQAVNjL6QMlQNWQxT54mTd3adxZhkV0vd4T3BbSvzLJtLi4bTQoOeyoaqy6G3CiL9&#10;/pX+OLO9y8v81HtzxW+j1Phz2C5BRBriO/xq77SCfA7PL+kHyPU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wNthsAAAADbAAAADwAAAAAAAAAAAAAAAACYAgAAZHJzL2Rvd25y&#10;ZXYueG1sUEsFBgAAAAAEAAQA9QAAAIUDAAAAAA==&#10;" filled="f" fillcolor="#09c" strokeweight="1.5pt">
                  <v:shadow color="#5490a8"/>
                </v:oval>
                <v:line id="Line 24" o:spid="_x0000_s1048" style="position:absolute;visibility:visible;mso-wrap-style:square" from="8379,19053" to="15240,259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Q6lZcQAAADbAAAADwAAAGRycy9kb3ducmV2LnhtbESPQWvCQBSE74L/YXlCb7oxh1Siq2gg&#10;pdemQuvtkX1NUrNvQ3ZNor++Wyj0OMzMN8zuMJlWDNS7xrKC9SoCQVxa3XCl4PyeLzcgnEfW2Fom&#10;BXdycNjPZztMtR35jYbCVyJA2KWooPa+S6V0ZU0G3cp2xMH7sr1BH2RfSd3jGOCmlXEUJdJgw2Gh&#10;xo6ymsprcTMKxvaSPHCMivvn6eMly77z62PIlXpaTMctCE+T/w//tV+1gvgZfr+EHyD3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1DqVlxAAAANsAAAAPAAAAAAAAAAAA&#10;AAAAAKECAABkcnMvZG93bnJldi54bWxQSwUGAAAAAAQABAD5AAAAkgMAAAAA&#10;" strokeweight="1.25pt">
                  <v:stroke endarrow="block"/>
                  <v:shadow color="#5490a8"/>
                </v:line>
                <v:oval id="Oval 28" o:spid="_x0000_s1049" style="position:absolute;left:15240;top:24384;width:4285;height:38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dBcb74A&#10;AADbAAAADwAAAGRycy9kb3ducmV2LnhtbERPu2rDMBTdA/0HcQvdYjkeSnCjhGBoyRrXpeutdWuL&#10;WleKJT/699VQyHg478NptYOYaQzGsYJdloMgbp023Clo3l+3exAhImscHJOCXwpwOj5sDlhqt/CV&#10;5jp2IoVwKFFBH6MvpQxtTxZD5jxx4r7daDEmOHZSj7ikcDvIIs+fpUXDqaFHT1VP7U89WQWRPj4r&#10;3+zs5Iqq+Jq8ueGbUerpcT2/gIi0xrv4333RCoo0Nn1JP0Ae/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XQXG++AAAA2wAAAA8AAAAAAAAAAAAAAAAAmAIAAGRycy9kb3ducmV2&#10;LnhtbFBLBQYAAAAABAAEAPUAAACDAwAAAAA=&#10;" filled="f" fillcolor="#09c" strokeweight="1.5pt">
                  <v:shadow color="#5490a8"/>
                </v:oval>
                <v:line id="Line 26" o:spid="_x0000_s1050" style="position:absolute;rotation:-90;visibility:visible;mso-wrap-style:square" from="19812,19055" to="26668,259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xm2RcUAAADbAAAADwAAAGRycy9kb3ducmV2LnhtbESPQWsCMRSE7wX/Q3hCbzXrHkpdzUoV&#10;RO2laNuDt8fm7Wbr5mVJom7/fVMQehxm5htmsRxsJ67kQ+tYwXSSgSCunG65UfD5sXl6AREissbO&#10;MSn4oQDLcvSwwEK7Gx/oeoyNSBAOBSowMfaFlKEyZDFMXE+cvNp5izFJ30jt8ZbgtpN5lj1Liy2n&#10;BYM9rQ1V5+PFKnj/2nv5vVt1ZmvsfpWfNoe3eqrU43h4nYOINMT/8L290wryGfx9ST9Al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1xm2RcUAAADbAAAADwAAAAAAAAAA&#10;AAAAAAChAgAAZHJzL2Rvd25yZXYueG1sUEsFBgAAAAAEAAQA+QAAAJMDAAAAAA==&#10;" strokeweight="1.25pt">
                  <v:stroke endarrow="block"/>
                  <v:shadow color="#5490a8"/>
                </v:line>
                <v:line id="Line 27" o:spid="_x0000_s1051" style="position:absolute;rotation:180;visibility:visible;mso-wrap-style:square" from="19814,8382" to="26666,152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o/IDcEAAADbAAAADwAAAGRycy9kb3ducmV2LnhtbERPy4rCMBTdD/gP4QruxtTxgVajOIIP&#10;Zjcqortrc22LzU1pola/3iwGZnk478msNoW4U+Vyywo67QgEcWJ1zqmC/W75OQThPLLGwjIpeJKD&#10;2bTxMcFY2wf/0n3rUxFC2MWoIPO+jKV0SUYGXduWxIG72MqgD7BKpa7wEcJNIb+iaCAN5hwaMixp&#10;kVFy3d6MgmLdN9+cnp8/y/VpdchHx1evtkq1mvV8DMJT7f/Ff+6NVtAN68OX8APk9A0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uj8gNwQAAANsAAAAPAAAAAAAAAAAAAAAA&#10;AKECAABkcnMvZG93bnJldi54bWxQSwUGAAAAAAQABAD5AAAAjwMAAAAA&#10;" strokeweight="1.25pt">
                  <v:stroke endarrow="block"/>
                  <v:shadow color="#5490a8"/>
                </v:line>
                <v:oval id="Oval 31" o:spid="_x0000_s1052" style="position:absolute;left:26666;top:15239;width:4293;height:381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NjL8EA&#10;AADbAAAADwAAAGRycy9kb3ducmV2LnhtbESPwWrDMBBE74H+g9hCb4lsB0pxI5tgSOk1aUquG2tr&#10;i1grxZIT9++rQqHHYWbeMJt6toO40RiMYwX5KgNB3DptuFNw/NgtX0CEiKxxcEwKvilAXT0sNlhq&#10;d+c93Q6xEwnCoUQFfYy+lDK0PVkMK+eJk/flRosxybGTesR7gttBFln2LC0aTgs9emp6ai+HySqI&#10;9Hlq/DG3kyua4jx5c8U3o9TT47x9BRFpjv/hv/a7VrDO4fdL+gGy+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EzYy/BAAAA2wAAAA8AAAAAAAAAAAAAAAAAmAIAAGRycy9kb3du&#10;cmV2LnhtbFBLBQYAAAAABAAEAPUAAACGAwAAAAA=&#10;" filled="f" fillcolor="#09c" strokeweight="1.5pt">
                  <v:shadow color="#5490a8"/>
                </v:oval>
                <w10:wrap type="topAndBottom"/>
              </v:group>
            </w:pict>
          </mc:Fallback>
        </mc:AlternateContent>
      </w:r>
      <w:r w:rsidRPr="000D167F">
        <w:rPr>
          <w:rFonts w:ascii="Times New Roman" w:hAnsi="Times New Roman" w:cs="Times New Roman"/>
          <w:bCs/>
          <w:sz w:val="24"/>
          <w:szCs w:val="24"/>
        </w:rPr>
        <w:t>Design a sequential circuit for the following state diagram with T flip-flops</w:t>
      </w:r>
      <w:r>
        <w:rPr>
          <w:rFonts w:ascii="Times New Roman" w:hAnsi="Times New Roman" w:cs="Times New Roman"/>
          <w:bCs/>
          <w:sz w:val="24"/>
          <w:szCs w:val="24"/>
        </w:rPr>
        <w:t>:</w:t>
      </w:r>
    </w:p>
    <w:p w:rsidR="000D167F" w:rsidRPr="008D00E7" w:rsidRDefault="000D167F" w:rsidP="000D167F">
      <w:pPr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D00E7">
        <w:rPr>
          <w:rFonts w:ascii="Times New Roman" w:hAnsi="Times New Roman" w:cs="Times New Roman"/>
          <w:b/>
          <w:sz w:val="24"/>
          <w:szCs w:val="24"/>
        </w:rPr>
        <w:t>Circuit Connections:</w:t>
      </w:r>
    </w:p>
    <w:p w:rsidR="000D167F" w:rsidRPr="008D00E7" w:rsidRDefault="000D167F" w:rsidP="008D00E7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8D00E7">
        <w:rPr>
          <w:rFonts w:ascii="Times New Roman" w:hAnsi="Times New Roman" w:cs="Times New Roman"/>
          <w:b/>
          <w:sz w:val="24"/>
          <w:szCs w:val="24"/>
        </w:rPr>
        <w:t>IC 7476 (JK Flip-flop):</w:t>
      </w:r>
    </w:p>
    <w:p w:rsidR="000D167F" w:rsidRPr="000D167F" w:rsidRDefault="000D167F" w:rsidP="000D167F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2315E">
        <w:rPr>
          <w:rFonts w:ascii="Times New Roman" w:hAnsi="Times New Roman" w:cs="Times New Roman"/>
          <w:b/>
          <w:sz w:val="24"/>
          <w:szCs w:val="24"/>
        </w:rPr>
        <w:t>Short</w:t>
      </w:r>
      <w:r>
        <w:rPr>
          <w:rFonts w:ascii="Times New Roman" w:hAnsi="Times New Roman" w:cs="Times New Roman"/>
          <w:sz w:val="24"/>
          <w:szCs w:val="24"/>
        </w:rPr>
        <w:t xml:space="preserve"> J &amp; K pin to make it T Flip-flop.</w:t>
      </w:r>
    </w:p>
    <w:p w:rsidR="000D167F" w:rsidRPr="00E47C00" w:rsidRDefault="00D2315E" w:rsidP="000D167F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47C00">
        <w:rPr>
          <w:rFonts w:ascii="Times New Roman" w:hAnsi="Times New Roman" w:cs="Times New Roman"/>
          <w:b/>
          <w:sz w:val="24"/>
          <w:szCs w:val="24"/>
        </w:rPr>
        <w:t>Pin 2 &amp; 7</w:t>
      </w:r>
      <w:r w:rsidR="00E47C00" w:rsidRPr="00E47C00">
        <w:rPr>
          <w:rFonts w:ascii="Times New Roman" w:hAnsi="Times New Roman" w:cs="Times New Roman"/>
          <w:b/>
          <w:sz w:val="24"/>
          <w:szCs w:val="24"/>
        </w:rPr>
        <w:t>:</w:t>
      </w:r>
      <w:r w:rsidRPr="00D2315E">
        <w:rPr>
          <w:rFonts w:ascii="Times New Roman" w:hAnsi="Times New Roman" w:cs="Times New Roman"/>
          <w:sz w:val="24"/>
          <w:szCs w:val="24"/>
        </w:rPr>
        <w:t xml:space="preserve"> </w:t>
      </w:r>
      <w:r w:rsidRPr="00D2315E">
        <w:rPr>
          <w:rFonts w:ascii="Times New Roman" w:hAnsi="Times New Roman" w:cs="Times New Roman"/>
          <w:b/>
          <w:sz w:val="24"/>
          <w:szCs w:val="24"/>
        </w:rPr>
        <w:t>Set</w:t>
      </w:r>
      <w:r>
        <w:rPr>
          <w:rFonts w:ascii="Times New Roman" w:hAnsi="Times New Roman" w:cs="Times New Roman"/>
          <w:sz w:val="24"/>
          <w:szCs w:val="24"/>
        </w:rPr>
        <w:t xml:space="preserve"> them to </w:t>
      </w:r>
      <w:r w:rsidRPr="00D2315E">
        <w:rPr>
          <w:rFonts w:ascii="Times New Roman" w:hAnsi="Times New Roman" w:cs="Times New Roman"/>
          <w:b/>
          <w:sz w:val="24"/>
          <w:szCs w:val="24"/>
        </w:rPr>
        <w:t>High</w:t>
      </w:r>
      <w:r>
        <w:rPr>
          <w:rFonts w:ascii="Times New Roman" w:hAnsi="Times New Roman" w:cs="Times New Roman"/>
          <w:b/>
          <w:sz w:val="24"/>
          <w:szCs w:val="24"/>
        </w:rPr>
        <w:t xml:space="preserve"> (1)</w:t>
      </w:r>
      <w:r>
        <w:rPr>
          <w:rFonts w:ascii="Times New Roman" w:hAnsi="Times New Roman" w:cs="Times New Roman"/>
          <w:sz w:val="24"/>
          <w:szCs w:val="24"/>
        </w:rPr>
        <w:t xml:space="preserve"> always</w:t>
      </w:r>
      <w:r w:rsidR="00E47C0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Connect with VCC).</w:t>
      </w:r>
    </w:p>
    <w:p w:rsidR="00D2315E" w:rsidRDefault="00D2315E" w:rsidP="000D167F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47C00">
        <w:rPr>
          <w:rFonts w:ascii="Times New Roman" w:hAnsi="Times New Roman" w:cs="Times New Roman"/>
          <w:b/>
          <w:sz w:val="24"/>
          <w:szCs w:val="24"/>
        </w:rPr>
        <w:t>Pin 3 &amp; 8</w:t>
      </w:r>
      <w:r w:rsidR="00E47C00" w:rsidRPr="00E47C00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2315E">
        <w:rPr>
          <w:rFonts w:ascii="Times New Roman" w:hAnsi="Times New Roman" w:cs="Times New Roman"/>
          <w:b/>
          <w:sz w:val="24"/>
          <w:szCs w:val="24"/>
        </w:rPr>
        <w:t>Se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2315E">
        <w:rPr>
          <w:rFonts w:ascii="Times New Roman" w:hAnsi="Times New Roman" w:cs="Times New Roman"/>
          <w:sz w:val="24"/>
          <w:szCs w:val="24"/>
        </w:rPr>
        <w:t>them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2315E">
        <w:rPr>
          <w:rFonts w:ascii="Times New Roman" w:hAnsi="Times New Roman" w:cs="Times New Roman"/>
          <w:b/>
          <w:sz w:val="24"/>
          <w:szCs w:val="24"/>
        </w:rPr>
        <w:t>low</w:t>
      </w:r>
      <w:r>
        <w:rPr>
          <w:rFonts w:ascii="Times New Roman" w:hAnsi="Times New Roman" w:cs="Times New Roman"/>
          <w:b/>
          <w:sz w:val="24"/>
          <w:szCs w:val="24"/>
        </w:rPr>
        <w:t xml:space="preserve"> (0) </w:t>
      </w:r>
      <w:r w:rsidRPr="00D2315E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first (connect with GND from the board) &amp; then </w:t>
      </w:r>
      <w:r w:rsidRPr="00D2315E">
        <w:rPr>
          <w:rFonts w:ascii="Times New Roman" w:hAnsi="Times New Roman" w:cs="Times New Roman"/>
          <w:b/>
          <w:sz w:val="24"/>
          <w:szCs w:val="24"/>
        </w:rPr>
        <w:t>set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b/>
          <w:sz w:val="24"/>
          <w:szCs w:val="24"/>
        </w:rPr>
        <w:t>High (1)</w:t>
      </w:r>
      <w:r w:rsidR="00E47C00" w:rsidRPr="00E47C0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(Connect with VCC)</w:t>
      </w:r>
    </w:p>
    <w:p w:rsidR="00D2315E" w:rsidRDefault="008D00E7" w:rsidP="000D167F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D2315E">
        <w:rPr>
          <w:rFonts w:ascii="Times New Roman" w:hAnsi="Times New Roman" w:cs="Times New Roman"/>
          <w:sz w:val="24"/>
          <w:szCs w:val="24"/>
        </w:rPr>
        <w:t xml:space="preserve"> comes from the input.</w:t>
      </w:r>
    </w:p>
    <w:p w:rsidR="00D2315E" w:rsidRPr="00D2315E" w:rsidRDefault="00D2315E" w:rsidP="000D167F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TA =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B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+ABx [2J=2K]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[Short]</w:t>
      </w:r>
    </w:p>
    <w:p w:rsidR="00D2315E" w:rsidRPr="00D2315E" w:rsidRDefault="00D2315E" w:rsidP="000D167F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B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x+Ax+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B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J=1K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[Short]</w:t>
      </w:r>
    </w:p>
    <w:p w:rsidR="00D2315E" w:rsidRPr="00973F20" w:rsidRDefault="00973F20" w:rsidP="000D167F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[1CK=2CK]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[Short] clock pulse input [Falling edge]</w:t>
      </w:r>
    </w:p>
    <w:p w:rsidR="00973F20" w:rsidRPr="00973F20" w:rsidRDefault="00973F20" w:rsidP="000D167F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nect </w:t>
      </w:r>
      <m:oMath>
        <m:r>
          <w:rPr>
            <w:rFonts w:ascii="Cambria Math" w:hAnsi="Cambria Math" w:cs="Times New Roman"/>
            <w:sz w:val="24"/>
            <w:szCs w:val="24"/>
          </w:rPr>
          <m:t>1Q=B, 2Q=A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to LED.</w:t>
      </w:r>
    </w:p>
    <w:p w:rsidR="00973F20" w:rsidRPr="00D2315E" w:rsidRDefault="00973F20" w:rsidP="00973F20">
      <w:pPr>
        <w:pStyle w:val="ListParagraph"/>
        <w:spacing w:line="360" w:lineRule="auto"/>
        <w:ind w:left="18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br/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TA &amp; TB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re obtained from </w:t>
      </w:r>
      <w:r w:rsidRPr="00973F20">
        <w:rPr>
          <w:rFonts w:ascii="Times New Roman" w:eastAsiaTheme="minorEastAsia" w:hAnsi="Times New Roman" w:cs="Times New Roman"/>
          <w:b/>
          <w:sz w:val="24"/>
          <w:szCs w:val="24"/>
        </w:rPr>
        <w:t>Table 2</w:t>
      </w:r>
      <w:r>
        <w:rPr>
          <w:rFonts w:ascii="Times New Roman" w:eastAsiaTheme="minorEastAsia" w:hAnsi="Times New Roman" w:cs="Times New Roman"/>
          <w:b/>
          <w:sz w:val="24"/>
          <w:szCs w:val="24"/>
        </w:rPr>
        <w:t>.</w:t>
      </w:r>
    </w:p>
    <w:sectPr w:rsidR="00973F20" w:rsidRPr="00D2315E" w:rsidSect="00211779">
      <w:headerReference w:type="default" r:id="rId9"/>
      <w:footerReference w:type="default" r:id="rId10"/>
      <w:headerReference w:type="first" r:id="rId11"/>
      <w:pgSz w:w="12240" w:h="15840"/>
      <w:pgMar w:top="810" w:right="1260" w:bottom="630" w:left="1440" w:header="360" w:footer="7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1433" w:rsidRDefault="00F01433" w:rsidP="00D729BF">
      <w:pPr>
        <w:spacing w:after="0" w:line="240" w:lineRule="auto"/>
      </w:pPr>
      <w:r>
        <w:separator/>
      </w:r>
    </w:p>
  </w:endnote>
  <w:endnote w:type="continuationSeparator" w:id="0">
    <w:p w:rsidR="00F01433" w:rsidRDefault="00F01433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6005716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F179E7" w:rsidRDefault="00F179E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E60609">
              <w:rPr>
                <w:b/>
                <w:noProof/>
              </w:rPr>
              <w:t>5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E60609">
              <w:rPr>
                <w:b/>
                <w:noProof/>
              </w:rPr>
              <w:t>5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785FAB" w:rsidRDefault="00785F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1433" w:rsidRDefault="00F01433" w:rsidP="00D729BF">
      <w:pPr>
        <w:spacing w:after="0" w:line="240" w:lineRule="auto"/>
      </w:pPr>
      <w:r>
        <w:separator/>
      </w:r>
    </w:p>
  </w:footnote>
  <w:footnote w:type="continuationSeparator" w:id="0">
    <w:p w:rsidR="00F01433" w:rsidRDefault="00F01433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7C9B" w:rsidRDefault="00B97C9B" w:rsidP="00B97C9B">
    <w:pPr>
      <w:pStyle w:val="Header"/>
      <w:jc w:val="center"/>
    </w:pPr>
    <w:r>
      <w:rPr>
        <w:noProof/>
      </w:rPr>
      <w:drawing>
        <wp:inline distT="0" distB="0" distL="0" distR="0" wp14:anchorId="32208C5D" wp14:editId="25B59358">
          <wp:extent cx="998867" cy="915630"/>
          <wp:effectExtent l="1905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275" cy="9535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6837"/>
      </v:shape>
    </w:pict>
  </w:numPicBullet>
  <w:abstractNum w:abstractNumId="0">
    <w:nsid w:val="08401D6E"/>
    <w:multiLevelType w:val="hybridMultilevel"/>
    <w:tmpl w:val="75AA57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95F2B98"/>
    <w:multiLevelType w:val="hybridMultilevel"/>
    <w:tmpl w:val="1E480B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EA713BE"/>
    <w:multiLevelType w:val="hybridMultilevel"/>
    <w:tmpl w:val="074091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A5D6F62"/>
    <w:multiLevelType w:val="hybridMultilevel"/>
    <w:tmpl w:val="862A91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6A25C6">
      <w:start w:val="1"/>
      <w:numFmt w:val="lowerRoman"/>
      <w:lvlText w:val="%3."/>
      <w:lvlJc w:val="right"/>
      <w:pPr>
        <w:ind w:left="162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A31980"/>
    <w:multiLevelType w:val="hybridMultilevel"/>
    <w:tmpl w:val="BDFAD5C0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4EF6B12"/>
    <w:multiLevelType w:val="hybridMultilevel"/>
    <w:tmpl w:val="45E6F588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7D82751"/>
    <w:multiLevelType w:val="hybridMultilevel"/>
    <w:tmpl w:val="4DBA53F2"/>
    <w:lvl w:ilvl="0" w:tplc="F68C2316"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4AEB5694"/>
    <w:multiLevelType w:val="hybridMultilevel"/>
    <w:tmpl w:val="7D38502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D">
      <w:start w:val="1"/>
      <w:numFmt w:val="bullet"/>
      <w:lvlText w:val=""/>
      <w:lvlJc w:val="left"/>
      <w:pPr>
        <w:ind w:left="2160" w:hanging="180"/>
      </w:pPr>
      <w:rPr>
        <w:rFonts w:ascii="Wingdings" w:hAnsi="Wingdings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EE835CC"/>
    <w:multiLevelType w:val="hybridMultilevel"/>
    <w:tmpl w:val="4006B8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A702DE"/>
    <w:multiLevelType w:val="hybridMultilevel"/>
    <w:tmpl w:val="69322896"/>
    <w:lvl w:ilvl="0" w:tplc="91920C20"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4EB3688"/>
    <w:multiLevelType w:val="hybridMultilevel"/>
    <w:tmpl w:val="5C4437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0D">
      <w:start w:val="1"/>
      <w:numFmt w:val="bullet"/>
      <w:lvlText w:val=""/>
      <w:lvlJc w:val="left"/>
      <w:pPr>
        <w:ind w:left="2160" w:hanging="180"/>
      </w:pPr>
      <w:rPr>
        <w:rFonts w:ascii="Wingdings" w:hAnsi="Wingdings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0"/>
  </w:num>
  <w:num w:numId="7">
    <w:abstractNumId w:val="8"/>
  </w:num>
  <w:num w:numId="8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7"/>
  </w:num>
  <w:num w:numId="11">
    <w:abstractNumId w:val="10"/>
  </w:num>
  <w:num w:numId="12">
    <w:abstractNumId w:val="5"/>
  </w:num>
  <w:num w:numId="13">
    <w:abstractNumId w:val="4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zQ2MjEyNTa2MDNX0lEKTi0uzszPAykwqgUAGeVZ4ywAAAA="/>
  </w:docVars>
  <w:rsids>
    <w:rsidRoot w:val="00D729BF"/>
    <w:rsid w:val="000534F5"/>
    <w:rsid w:val="0007083D"/>
    <w:rsid w:val="00073D11"/>
    <w:rsid w:val="000D167F"/>
    <w:rsid w:val="000F1F36"/>
    <w:rsid w:val="00172469"/>
    <w:rsid w:val="00211779"/>
    <w:rsid w:val="00232A97"/>
    <w:rsid w:val="002F0505"/>
    <w:rsid w:val="003054FA"/>
    <w:rsid w:val="00383437"/>
    <w:rsid w:val="00385306"/>
    <w:rsid w:val="003F4793"/>
    <w:rsid w:val="004F6AD7"/>
    <w:rsid w:val="0051017F"/>
    <w:rsid w:val="00523A3E"/>
    <w:rsid w:val="00564C42"/>
    <w:rsid w:val="005B7871"/>
    <w:rsid w:val="005F4061"/>
    <w:rsid w:val="00603C32"/>
    <w:rsid w:val="0060712F"/>
    <w:rsid w:val="006B6271"/>
    <w:rsid w:val="006D1E71"/>
    <w:rsid w:val="006F311C"/>
    <w:rsid w:val="00743301"/>
    <w:rsid w:val="00785FAB"/>
    <w:rsid w:val="00790BB4"/>
    <w:rsid w:val="00792DC2"/>
    <w:rsid w:val="007A47B3"/>
    <w:rsid w:val="007F1ABF"/>
    <w:rsid w:val="007F268F"/>
    <w:rsid w:val="0085512A"/>
    <w:rsid w:val="00892266"/>
    <w:rsid w:val="008A6D4C"/>
    <w:rsid w:val="008B47B2"/>
    <w:rsid w:val="008D00E7"/>
    <w:rsid w:val="00933209"/>
    <w:rsid w:val="00973F20"/>
    <w:rsid w:val="009809FD"/>
    <w:rsid w:val="00A1218B"/>
    <w:rsid w:val="00A260C1"/>
    <w:rsid w:val="00A82B89"/>
    <w:rsid w:val="00AF078A"/>
    <w:rsid w:val="00B12BB0"/>
    <w:rsid w:val="00B97C9B"/>
    <w:rsid w:val="00BC25F5"/>
    <w:rsid w:val="00BE3A29"/>
    <w:rsid w:val="00C04F5A"/>
    <w:rsid w:val="00C46047"/>
    <w:rsid w:val="00C81771"/>
    <w:rsid w:val="00C82542"/>
    <w:rsid w:val="00C92E7D"/>
    <w:rsid w:val="00D2315E"/>
    <w:rsid w:val="00D36422"/>
    <w:rsid w:val="00D514B7"/>
    <w:rsid w:val="00D62EEB"/>
    <w:rsid w:val="00D729BF"/>
    <w:rsid w:val="00D9393B"/>
    <w:rsid w:val="00DC6A85"/>
    <w:rsid w:val="00DD7222"/>
    <w:rsid w:val="00E11E3A"/>
    <w:rsid w:val="00E3292F"/>
    <w:rsid w:val="00E36C6A"/>
    <w:rsid w:val="00E4795D"/>
    <w:rsid w:val="00E47C00"/>
    <w:rsid w:val="00E60609"/>
    <w:rsid w:val="00E73EFC"/>
    <w:rsid w:val="00E823B8"/>
    <w:rsid w:val="00EB116D"/>
    <w:rsid w:val="00EB678E"/>
    <w:rsid w:val="00F01433"/>
    <w:rsid w:val="00F179E7"/>
    <w:rsid w:val="00F33895"/>
    <w:rsid w:val="00F8341E"/>
    <w:rsid w:val="00FD5A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AA57DCD-E8D7-43BE-8B47-F34DB2399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0C1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433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33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43301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73F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7C9C49-99D6-4A49-ACC0-E825D4C71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5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if Shakil</dc:creator>
  <cp:lastModifiedBy>Mujtahid Al Islam Akon</cp:lastModifiedBy>
  <cp:revision>14</cp:revision>
  <cp:lastPrinted>2018-11-07T17:50:00Z</cp:lastPrinted>
  <dcterms:created xsi:type="dcterms:W3CDTF">2018-08-09T11:31:00Z</dcterms:created>
  <dcterms:modified xsi:type="dcterms:W3CDTF">2018-11-07T22:44:00Z</dcterms:modified>
</cp:coreProperties>
</file>